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48A6CE" w14:textId="77777777" w:rsidR="00831C52" w:rsidRDefault="00041081" w:rsidP="00D067B8">
      <w:r w:rsidRPr="00041081">
        <w:rPr>
          <w:b/>
        </w:rPr>
        <w:t>MONTH</w:t>
      </w:r>
      <w:r>
        <w:t>: ________________</w:t>
      </w:r>
    </w:p>
    <w:p w14:paraId="183404F4" w14:textId="77777777" w:rsidR="00041081" w:rsidRPr="00041081" w:rsidRDefault="00041081" w:rsidP="00D067B8">
      <w:pPr>
        <w:jc w:val="center"/>
        <w:rPr>
          <w:b/>
        </w:rPr>
      </w:pPr>
      <w:r w:rsidRPr="00041081">
        <w:rPr>
          <w:b/>
        </w:rPr>
        <w:t>Week 1</w:t>
      </w:r>
      <w:r>
        <w:rPr>
          <w:b/>
        </w:rPr>
        <w:t>: ________</w:t>
      </w:r>
    </w:p>
    <w:p w14:paraId="1EAECF7F" w14:textId="77777777" w:rsidR="00041081" w:rsidRDefault="00041081" w:rsidP="00D067B8">
      <w:pPr>
        <w:jc w:val="center"/>
      </w:pPr>
    </w:p>
    <w:p w14:paraId="335B0039" w14:textId="77777777" w:rsidR="00041081" w:rsidRDefault="00041081" w:rsidP="00D067B8">
      <w:pPr>
        <w:jc w:val="center"/>
      </w:pPr>
    </w:p>
    <w:p w14:paraId="45245051" w14:textId="77777777" w:rsidR="00041081" w:rsidRDefault="00041081" w:rsidP="00D067B8">
      <w:pPr>
        <w:jc w:val="center"/>
      </w:pPr>
    </w:p>
    <w:p w14:paraId="1D2A0374" w14:textId="77777777" w:rsidR="00041081" w:rsidRDefault="00041081" w:rsidP="00D067B8">
      <w:pPr>
        <w:jc w:val="center"/>
      </w:pPr>
    </w:p>
    <w:p w14:paraId="6FD32C50" w14:textId="77777777" w:rsidR="00041081" w:rsidRDefault="00041081" w:rsidP="00D067B8">
      <w:pPr>
        <w:jc w:val="center"/>
      </w:pPr>
    </w:p>
    <w:p w14:paraId="1357FB97" w14:textId="77777777" w:rsidR="00041081" w:rsidRDefault="00041081" w:rsidP="00D067B8">
      <w:pPr>
        <w:jc w:val="center"/>
      </w:pPr>
    </w:p>
    <w:p w14:paraId="315B9384" w14:textId="77777777" w:rsidR="00041081" w:rsidRDefault="00041081" w:rsidP="00D067B8">
      <w:pPr>
        <w:jc w:val="center"/>
      </w:pPr>
    </w:p>
    <w:p w14:paraId="2137099E" w14:textId="77777777" w:rsidR="00041081" w:rsidRDefault="00041081" w:rsidP="00D067B8">
      <w:pPr>
        <w:jc w:val="center"/>
      </w:pPr>
    </w:p>
    <w:p w14:paraId="5778C3FF" w14:textId="77777777" w:rsidR="00041081" w:rsidRDefault="00041081" w:rsidP="00D067B8">
      <w:pPr>
        <w:jc w:val="center"/>
      </w:pPr>
    </w:p>
    <w:p w14:paraId="4F03E00F" w14:textId="77777777" w:rsidR="00041081" w:rsidRDefault="00041081" w:rsidP="00D067B8">
      <w:pPr>
        <w:jc w:val="center"/>
      </w:pPr>
    </w:p>
    <w:p w14:paraId="62B771CB" w14:textId="77777777" w:rsidR="00041081" w:rsidRDefault="00041081" w:rsidP="00D067B8">
      <w:pPr>
        <w:jc w:val="center"/>
      </w:pPr>
    </w:p>
    <w:p w14:paraId="32956A7D" w14:textId="77777777" w:rsidR="00041081" w:rsidRDefault="00041081" w:rsidP="00D067B8">
      <w:pPr>
        <w:jc w:val="center"/>
      </w:pPr>
    </w:p>
    <w:p w14:paraId="29230CE9" w14:textId="77777777" w:rsidR="00041081" w:rsidRDefault="00041081" w:rsidP="00D067B8">
      <w:pPr>
        <w:jc w:val="center"/>
      </w:pPr>
    </w:p>
    <w:p w14:paraId="40B315C5" w14:textId="77777777" w:rsidR="00041081" w:rsidRDefault="00041081" w:rsidP="00D067B8">
      <w:pPr>
        <w:jc w:val="center"/>
      </w:pPr>
    </w:p>
    <w:p w14:paraId="3156F937" w14:textId="77777777" w:rsidR="00041081" w:rsidRDefault="00041081" w:rsidP="00D067B8">
      <w:pPr>
        <w:jc w:val="center"/>
      </w:pPr>
    </w:p>
    <w:p w14:paraId="70A373DE" w14:textId="77777777" w:rsidR="00041081" w:rsidRDefault="00041081" w:rsidP="00D067B8">
      <w:pPr>
        <w:jc w:val="center"/>
      </w:pPr>
    </w:p>
    <w:p w14:paraId="49A0F107" w14:textId="77777777" w:rsidR="00041081" w:rsidRDefault="00041081" w:rsidP="00D067B8">
      <w:pPr>
        <w:jc w:val="center"/>
      </w:pPr>
    </w:p>
    <w:p w14:paraId="3E4B6A3E" w14:textId="77777777" w:rsidR="00041081" w:rsidRDefault="00041081" w:rsidP="00D067B8">
      <w:pPr>
        <w:jc w:val="center"/>
      </w:pPr>
    </w:p>
    <w:p w14:paraId="6E37980C" w14:textId="77777777" w:rsidR="00041081" w:rsidRDefault="00041081" w:rsidP="00D067B8">
      <w:pPr>
        <w:jc w:val="center"/>
      </w:pPr>
    </w:p>
    <w:p w14:paraId="65D10828" w14:textId="77777777" w:rsidR="00041081" w:rsidRDefault="00041081" w:rsidP="00D067B8">
      <w:pPr>
        <w:jc w:val="center"/>
      </w:pPr>
    </w:p>
    <w:p w14:paraId="1F32D3DB" w14:textId="77777777" w:rsidR="00041081" w:rsidRDefault="00041081" w:rsidP="00D067B8">
      <w:pPr>
        <w:jc w:val="center"/>
      </w:pPr>
    </w:p>
    <w:p w14:paraId="7BF62C8E" w14:textId="77777777" w:rsidR="00041081" w:rsidRDefault="00041081" w:rsidP="00D067B8">
      <w:pPr>
        <w:jc w:val="center"/>
      </w:pPr>
    </w:p>
    <w:p w14:paraId="2E18460A" w14:textId="77777777" w:rsidR="00041081" w:rsidRDefault="00041081" w:rsidP="00D067B8">
      <w:pPr>
        <w:jc w:val="center"/>
      </w:pPr>
    </w:p>
    <w:p w14:paraId="7443AA3F" w14:textId="77777777" w:rsidR="00041081" w:rsidRDefault="00041081" w:rsidP="00D067B8">
      <w:pPr>
        <w:jc w:val="center"/>
      </w:pPr>
    </w:p>
    <w:p w14:paraId="62E73110" w14:textId="77777777" w:rsidR="00041081" w:rsidRDefault="00041081" w:rsidP="00D067B8">
      <w:pPr>
        <w:jc w:val="center"/>
      </w:pPr>
    </w:p>
    <w:p w14:paraId="6BE24C15" w14:textId="77777777" w:rsidR="005052EC" w:rsidRDefault="005052EC" w:rsidP="00D067B8">
      <w:pPr>
        <w:jc w:val="center"/>
      </w:pPr>
    </w:p>
    <w:p w14:paraId="638DB132" w14:textId="77777777" w:rsidR="005052EC" w:rsidRDefault="005052EC" w:rsidP="00D067B8">
      <w:pPr>
        <w:jc w:val="center"/>
      </w:pPr>
    </w:p>
    <w:p w14:paraId="4DD3B6D6" w14:textId="77777777" w:rsidR="005052EC" w:rsidRDefault="005052EC" w:rsidP="00D067B8">
      <w:pPr>
        <w:jc w:val="center"/>
      </w:pPr>
    </w:p>
    <w:p w14:paraId="4E1A0A41" w14:textId="77777777" w:rsidR="005052EC" w:rsidRDefault="005052EC" w:rsidP="00D067B8">
      <w:pPr>
        <w:jc w:val="center"/>
      </w:pPr>
    </w:p>
    <w:p w14:paraId="580849A3" w14:textId="77777777" w:rsidR="005052EC" w:rsidRDefault="005052EC" w:rsidP="00D067B8">
      <w:pPr>
        <w:jc w:val="center"/>
      </w:pPr>
    </w:p>
    <w:p w14:paraId="50FDCCE1" w14:textId="77777777" w:rsidR="005052EC" w:rsidRDefault="005052EC" w:rsidP="00D067B8">
      <w:pPr>
        <w:jc w:val="center"/>
      </w:pPr>
    </w:p>
    <w:p w14:paraId="33A9A556" w14:textId="77777777" w:rsidR="005052EC" w:rsidRDefault="005052EC" w:rsidP="00D067B8">
      <w:pPr>
        <w:jc w:val="center"/>
      </w:pPr>
    </w:p>
    <w:p w14:paraId="0E38A6AB" w14:textId="77777777" w:rsidR="005052EC" w:rsidRDefault="005052EC" w:rsidP="00D067B8">
      <w:pPr>
        <w:jc w:val="center"/>
      </w:pPr>
    </w:p>
    <w:p w14:paraId="2E5E9A1B" w14:textId="77777777" w:rsidR="005052EC" w:rsidRDefault="005052EC" w:rsidP="00D067B8">
      <w:pPr>
        <w:jc w:val="center"/>
      </w:pPr>
    </w:p>
    <w:p w14:paraId="7E4AC92F" w14:textId="77777777" w:rsidR="005052EC" w:rsidRDefault="005052EC" w:rsidP="00D067B8">
      <w:pPr>
        <w:jc w:val="center"/>
      </w:pPr>
    </w:p>
    <w:p w14:paraId="161505F0" w14:textId="77777777" w:rsidR="005052EC" w:rsidRDefault="005052EC" w:rsidP="00D067B8">
      <w:pPr>
        <w:jc w:val="center"/>
      </w:pPr>
    </w:p>
    <w:p w14:paraId="3F919763" w14:textId="77777777" w:rsidR="005052EC" w:rsidRDefault="005052EC" w:rsidP="00D067B8">
      <w:pPr>
        <w:jc w:val="center"/>
      </w:pPr>
    </w:p>
    <w:p w14:paraId="4F698A94" w14:textId="77777777" w:rsidR="005052EC" w:rsidRDefault="005052EC" w:rsidP="00D067B8">
      <w:pPr>
        <w:jc w:val="center"/>
      </w:pPr>
    </w:p>
    <w:p w14:paraId="5A522E85" w14:textId="77777777" w:rsidR="00041081" w:rsidRDefault="00041081" w:rsidP="00D067B8">
      <w:pPr>
        <w:jc w:val="center"/>
      </w:pPr>
    </w:p>
    <w:p w14:paraId="6452B4EB" w14:textId="77777777" w:rsidR="00A9651B" w:rsidRDefault="00A9651B" w:rsidP="00D067B8">
      <w:pPr>
        <w:jc w:val="center"/>
      </w:pPr>
    </w:p>
    <w:p w14:paraId="1DCF79E3" w14:textId="77777777" w:rsidR="00041081" w:rsidRDefault="00041081" w:rsidP="00D067B8">
      <w:pPr>
        <w:jc w:val="center"/>
      </w:pPr>
    </w:p>
    <w:p w14:paraId="7100C7D3" w14:textId="77777777" w:rsidR="00D067B8" w:rsidRDefault="00D067B8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D067B8" w14:paraId="65747744" w14:textId="554192E2" w:rsidTr="00D067B8">
        <w:trPr>
          <w:trHeight w:val="432"/>
          <w:jc w:val="center"/>
        </w:trPr>
        <w:tc>
          <w:tcPr>
            <w:tcW w:w="918" w:type="dxa"/>
          </w:tcPr>
          <w:p w14:paraId="56426D41" w14:textId="5AC89829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63684D6" w14:textId="3A1F7B31" w:rsidR="00D067B8" w:rsidRPr="00D067B8" w:rsidRDefault="00D067B8" w:rsidP="00D067B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4D6637B8" w14:textId="137F405A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4FACBF78" w14:textId="78780EC2" w:rsid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D067B8" w14:paraId="19B22432" w14:textId="313A307E" w:rsidTr="00D067B8">
        <w:trPr>
          <w:trHeight w:val="432"/>
          <w:jc w:val="center"/>
        </w:trPr>
        <w:tc>
          <w:tcPr>
            <w:tcW w:w="918" w:type="dxa"/>
          </w:tcPr>
          <w:p w14:paraId="40105B59" w14:textId="49D13614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25A2FA3F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E8D3189" w14:textId="5492FA8E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06319B5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D067B8" w14:paraId="7B367876" w14:textId="14DDF69E" w:rsidTr="00D067B8">
        <w:trPr>
          <w:trHeight w:val="432"/>
          <w:jc w:val="center"/>
        </w:trPr>
        <w:tc>
          <w:tcPr>
            <w:tcW w:w="918" w:type="dxa"/>
          </w:tcPr>
          <w:p w14:paraId="62235A51" w14:textId="17702AB7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22D7CA82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14CD28F" w14:textId="7867027F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24AD847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D067B8" w14:paraId="289AAC2C" w14:textId="2C57DD35" w:rsidTr="00FF0515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73B82FC4" w14:textId="19F62D7C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19A7444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7C0D62F8" w14:textId="4B80A72E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1CE03AF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FF0515" w14:paraId="5079AD99" w14:textId="77777777" w:rsidTr="00FF0515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3913EF" w14:textId="67059FBF" w:rsidR="00FF0515" w:rsidRDefault="00FF0515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BE8381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C7B0DF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D94004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</w:tr>
    </w:tbl>
    <w:p w14:paraId="5EBB49BF" w14:textId="75DF3BFF" w:rsidR="00D067B8" w:rsidRDefault="00D067B8" w:rsidP="00D067B8">
      <w:r>
        <w:rPr>
          <w:b/>
        </w:rPr>
        <w:lastRenderedPageBreak/>
        <w:t>MARKET</w:t>
      </w:r>
      <w:r>
        <w:t>: ____________</w:t>
      </w:r>
      <w:r w:rsidR="004B0FBA">
        <w:t>________________</w:t>
      </w:r>
      <w:r>
        <w:t>____</w:t>
      </w:r>
    </w:p>
    <w:p w14:paraId="425AB736" w14:textId="3F4161B9" w:rsidR="00D067B8" w:rsidRPr="00041081" w:rsidRDefault="009A416E" w:rsidP="00D067B8">
      <w:pPr>
        <w:jc w:val="center"/>
        <w:rPr>
          <w:b/>
        </w:rPr>
      </w:pPr>
      <w:r>
        <w:rPr>
          <w:b/>
        </w:rPr>
        <w:t>Week 1</w:t>
      </w:r>
      <w:r w:rsidR="00D067B8">
        <w:rPr>
          <w:b/>
        </w:rPr>
        <w:t>: ________</w:t>
      </w:r>
    </w:p>
    <w:p w14:paraId="2D33668A" w14:textId="77777777" w:rsidR="00D067B8" w:rsidRDefault="00D067B8" w:rsidP="00D067B8">
      <w:pPr>
        <w:jc w:val="center"/>
      </w:pPr>
    </w:p>
    <w:p w14:paraId="27F18065" w14:textId="77777777" w:rsidR="00D067B8" w:rsidRDefault="00D067B8" w:rsidP="00D067B8">
      <w:pPr>
        <w:jc w:val="center"/>
      </w:pPr>
    </w:p>
    <w:p w14:paraId="76D7685F" w14:textId="77777777" w:rsidR="00D067B8" w:rsidRDefault="00D067B8" w:rsidP="00D067B8">
      <w:pPr>
        <w:jc w:val="center"/>
      </w:pPr>
    </w:p>
    <w:p w14:paraId="40CC01DE" w14:textId="77777777" w:rsidR="00D067B8" w:rsidRDefault="00D067B8" w:rsidP="00D067B8">
      <w:pPr>
        <w:jc w:val="center"/>
      </w:pPr>
    </w:p>
    <w:p w14:paraId="6D707724" w14:textId="77777777" w:rsidR="00D067B8" w:rsidRDefault="00D067B8" w:rsidP="00D067B8">
      <w:pPr>
        <w:jc w:val="center"/>
      </w:pPr>
    </w:p>
    <w:p w14:paraId="0E978396" w14:textId="77777777" w:rsidR="00D067B8" w:rsidRDefault="00D067B8" w:rsidP="00D067B8">
      <w:pPr>
        <w:jc w:val="center"/>
      </w:pPr>
    </w:p>
    <w:p w14:paraId="659FCD5C" w14:textId="77777777" w:rsidR="00D067B8" w:rsidRDefault="00D067B8" w:rsidP="00D067B8">
      <w:pPr>
        <w:jc w:val="center"/>
      </w:pPr>
    </w:p>
    <w:p w14:paraId="3E962148" w14:textId="77777777" w:rsidR="00D067B8" w:rsidRDefault="00D067B8" w:rsidP="00D067B8">
      <w:pPr>
        <w:jc w:val="center"/>
      </w:pPr>
    </w:p>
    <w:p w14:paraId="20879F59" w14:textId="77777777" w:rsidR="00D067B8" w:rsidRDefault="00D067B8" w:rsidP="00D067B8">
      <w:pPr>
        <w:jc w:val="center"/>
      </w:pPr>
    </w:p>
    <w:p w14:paraId="0DF8EB28" w14:textId="77777777" w:rsidR="00D067B8" w:rsidRDefault="00D067B8" w:rsidP="00D067B8">
      <w:pPr>
        <w:jc w:val="center"/>
      </w:pPr>
    </w:p>
    <w:p w14:paraId="21621E7F" w14:textId="77777777" w:rsidR="00D067B8" w:rsidRDefault="00D067B8" w:rsidP="00D067B8">
      <w:pPr>
        <w:jc w:val="center"/>
      </w:pPr>
    </w:p>
    <w:p w14:paraId="4C38B41F" w14:textId="77777777" w:rsidR="00D067B8" w:rsidRDefault="00D067B8" w:rsidP="00D067B8">
      <w:pPr>
        <w:jc w:val="center"/>
      </w:pPr>
    </w:p>
    <w:p w14:paraId="3662D5C4" w14:textId="77777777" w:rsidR="00D067B8" w:rsidRDefault="00D067B8" w:rsidP="00D067B8">
      <w:pPr>
        <w:jc w:val="center"/>
      </w:pPr>
    </w:p>
    <w:p w14:paraId="08AF8524" w14:textId="77777777" w:rsidR="00D067B8" w:rsidRDefault="00D067B8" w:rsidP="00D067B8">
      <w:pPr>
        <w:jc w:val="center"/>
      </w:pPr>
    </w:p>
    <w:p w14:paraId="50936DC0" w14:textId="77777777" w:rsidR="00D067B8" w:rsidRDefault="00D067B8" w:rsidP="00D067B8">
      <w:pPr>
        <w:jc w:val="center"/>
      </w:pPr>
    </w:p>
    <w:p w14:paraId="42E63704" w14:textId="77777777" w:rsidR="00D067B8" w:rsidRDefault="00D067B8" w:rsidP="00D067B8">
      <w:pPr>
        <w:jc w:val="center"/>
      </w:pPr>
    </w:p>
    <w:p w14:paraId="14D96D3F" w14:textId="77777777" w:rsidR="00D067B8" w:rsidRDefault="00D067B8" w:rsidP="00D067B8">
      <w:pPr>
        <w:jc w:val="center"/>
      </w:pPr>
    </w:p>
    <w:p w14:paraId="7440C6BA" w14:textId="77777777" w:rsidR="00D067B8" w:rsidRDefault="00D067B8" w:rsidP="00D067B8">
      <w:pPr>
        <w:jc w:val="center"/>
      </w:pPr>
    </w:p>
    <w:p w14:paraId="7414BA4A" w14:textId="77777777" w:rsidR="00D067B8" w:rsidRDefault="00D067B8" w:rsidP="00D067B8">
      <w:pPr>
        <w:jc w:val="center"/>
      </w:pPr>
    </w:p>
    <w:p w14:paraId="5A3B984D" w14:textId="77777777" w:rsidR="00D067B8" w:rsidRDefault="00D067B8" w:rsidP="00D067B8">
      <w:pPr>
        <w:jc w:val="center"/>
      </w:pPr>
    </w:p>
    <w:p w14:paraId="3B4E9FB5" w14:textId="77777777" w:rsidR="00D067B8" w:rsidRDefault="00D067B8" w:rsidP="00D067B8">
      <w:pPr>
        <w:jc w:val="center"/>
      </w:pPr>
    </w:p>
    <w:p w14:paraId="5251C582" w14:textId="77777777" w:rsidR="00D067B8" w:rsidRDefault="00D067B8" w:rsidP="00D067B8">
      <w:pPr>
        <w:jc w:val="center"/>
      </w:pPr>
    </w:p>
    <w:p w14:paraId="2612F581" w14:textId="77777777" w:rsidR="00D067B8" w:rsidRDefault="00D067B8" w:rsidP="00D067B8">
      <w:pPr>
        <w:jc w:val="center"/>
      </w:pPr>
    </w:p>
    <w:p w14:paraId="40611135" w14:textId="77777777" w:rsidR="00D067B8" w:rsidRDefault="00D067B8" w:rsidP="00D067B8">
      <w:pPr>
        <w:jc w:val="center"/>
      </w:pPr>
    </w:p>
    <w:p w14:paraId="66DDF2B2" w14:textId="77777777" w:rsidR="00D067B8" w:rsidRDefault="00D067B8" w:rsidP="00D067B8">
      <w:pPr>
        <w:jc w:val="center"/>
      </w:pPr>
    </w:p>
    <w:p w14:paraId="6BB48BB3" w14:textId="77777777" w:rsidR="00D067B8" w:rsidRDefault="00D067B8" w:rsidP="00D067B8">
      <w:pPr>
        <w:jc w:val="center"/>
      </w:pPr>
    </w:p>
    <w:p w14:paraId="1EF632E6" w14:textId="77777777" w:rsidR="005052EC" w:rsidRDefault="005052EC" w:rsidP="00D067B8">
      <w:pPr>
        <w:jc w:val="center"/>
      </w:pPr>
    </w:p>
    <w:p w14:paraId="660B60F1" w14:textId="77777777" w:rsidR="005052EC" w:rsidRDefault="005052EC" w:rsidP="00D067B8">
      <w:pPr>
        <w:jc w:val="center"/>
      </w:pPr>
    </w:p>
    <w:p w14:paraId="5D92F104" w14:textId="77777777" w:rsidR="005052EC" w:rsidRDefault="005052EC" w:rsidP="00D067B8">
      <w:pPr>
        <w:jc w:val="center"/>
      </w:pPr>
    </w:p>
    <w:p w14:paraId="6934FCC5" w14:textId="77777777" w:rsidR="005052EC" w:rsidRDefault="005052EC" w:rsidP="00D067B8">
      <w:pPr>
        <w:jc w:val="center"/>
      </w:pPr>
    </w:p>
    <w:p w14:paraId="30D1F4FF" w14:textId="77777777" w:rsidR="005052EC" w:rsidRDefault="005052EC" w:rsidP="00D067B8">
      <w:pPr>
        <w:jc w:val="center"/>
      </w:pPr>
    </w:p>
    <w:p w14:paraId="01B0B5E7" w14:textId="77777777" w:rsidR="005052EC" w:rsidRDefault="005052EC" w:rsidP="00D067B8">
      <w:pPr>
        <w:jc w:val="center"/>
      </w:pPr>
    </w:p>
    <w:p w14:paraId="733F1B88" w14:textId="77777777" w:rsidR="005052EC" w:rsidRDefault="005052EC" w:rsidP="00D067B8">
      <w:pPr>
        <w:jc w:val="center"/>
      </w:pPr>
    </w:p>
    <w:p w14:paraId="57102E96" w14:textId="77777777" w:rsidR="005052EC" w:rsidRDefault="005052EC" w:rsidP="00D067B8">
      <w:pPr>
        <w:jc w:val="center"/>
      </w:pPr>
    </w:p>
    <w:p w14:paraId="22D81CC4" w14:textId="77777777" w:rsidR="005052EC" w:rsidRDefault="005052EC" w:rsidP="00D067B8">
      <w:pPr>
        <w:jc w:val="center"/>
      </w:pPr>
    </w:p>
    <w:p w14:paraId="57D450BC" w14:textId="77777777" w:rsidR="005052EC" w:rsidRDefault="005052EC" w:rsidP="00D067B8">
      <w:pPr>
        <w:jc w:val="center"/>
      </w:pPr>
    </w:p>
    <w:p w14:paraId="072A2BB8" w14:textId="77777777" w:rsidR="005052EC" w:rsidRDefault="005052EC" w:rsidP="00D067B8">
      <w:pPr>
        <w:jc w:val="center"/>
      </w:pPr>
    </w:p>
    <w:p w14:paraId="77DBE923" w14:textId="77777777" w:rsidR="005052EC" w:rsidRDefault="005052EC" w:rsidP="00D067B8">
      <w:pPr>
        <w:jc w:val="center"/>
      </w:pPr>
    </w:p>
    <w:p w14:paraId="4A8BE5DD" w14:textId="77777777" w:rsidR="005052EC" w:rsidRDefault="005052EC" w:rsidP="00D067B8">
      <w:pPr>
        <w:jc w:val="center"/>
      </w:pPr>
    </w:p>
    <w:p w14:paraId="5B456C85" w14:textId="77777777" w:rsidR="00414C3F" w:rsidRDefault="00414C3F" w:rsidP="00D067B8">
      <w:pPr>
        <w:jc w:val="center"/>
      </w:pPr>
    </w:p>
    <w:p w14:paraId="4A4EDA63" w14:textId="77777777" w:rsidR="009A416E" w:rsidRDefault="009A416E" w:rsidP="00D067B8">
      <w:pPr>
        <w:jc w:val="center"/>
      </w:pPr>
    </w:p>
    <w:p w14:paraId="70A7458B" w14:textId="77777777" w:rsidR="00D067B8" w:rsidRDefault="00D067B8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1C7AF162" w14:textId="77777777" w:rsidTr="00B56981">
        <w:trPr>
          <w:trHeight w:val="432"/>
          <w:jc w:val="center"/>
        </w:trPr>
        <w:tc>
          <w:tcPr>
            <w:tcW w:w="918" w:type="dxa"/>
          </w:tcPr>
          <w:p w14:paraId="7CAD4F37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FC4F070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6148AB1D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3BD95ABE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762BCDED" w14:textId="77777777" w:rsidTr="00B56981">
        <w:trPr>
          <w:trHeight w:val="432"/>
          <w:jc w:val="center"/>
        </w:trPr>
        <w:tc>
          <w:tcPr>
            <w:tcW w:w="918" w:type="dxa"/>
          </w:tcPr>
          <w:p w14:paraId="338B0595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7761FBD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50687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67D762F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6213FB16" w14:textId="77777777" w:rsidTr="00B56981">
        <w:trPr>
          <w:trHeight w:val="432"/>
          <w:jc w:val="center"/>
        </w:trPr>
        <w:tc>
          <w:tcPr>
            <w:tcW w:w="918" w:type="dxa"/>
          </w:tcPr>
          <w:p w14:paraId="0987E9A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3E1C269A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901C7D9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45CAADF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7A635C83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33945F2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E13EF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DCC7E0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690B87B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764D7249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E0FB49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14F65C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3C154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08B67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13DB47F7" w14:textId="2D47E7D1" w:rsidR="00D067B8" w:rsidRPr="00041081" w:rsidRDefault="009A416E" w:rsidP="00D067B8">
      <w:pPr>
        <w:jc w:val="center"/>
        <w:rPr>
          <w:b/>
        </w:rPr>
      </w:pPr>
      <w:r>
        <w:rPr>
          <w:b/>
        </w:rPr>
        <w:lastRenderedPageBreak/>
        <w:t>Week 2</w:t>
      </w:r>
      <w:r w:rsidR="00D067B8">
        <w:rPr>
          <w:b/>
        </w:rPr>
        <w:t>: ________</w:t>
      </w:r>
    </w:p>
    <w:p w14:paraId="5E648859" w14:textId="77777777" w:rsidR="00D067B8" w:rsidRDefault="00D067B8" w:rsidP="00D067B8">
      <w:pPr>
        <w:jc w:val="center"/>
      </w:pPr>
    </w:p>
    <w:p w14:paraId="51CFB252" w14:textId="77777777" w:rsidR="00D067B8" w:rsidRDefault="00D067B8" w:rsidP="00D067B8">
      <w:pPr>
        <w:jc w:val="center"/>
      </w:pPr>
    </w:p>
    <w:p w14:paraId="27F8D486" w14:textId="77777777" w:rsidR="00D067B8" w:rsidRDefault="00D067B8" w:rsidP="00D067B8">
      <w:pPr>
        <w:jc w:val="center"/>
      </w:pPr>
    </w:p>
    <w:p w14:paraId="0FFDDF44" w14:textId="77777777" w:rsidR="00D067B8" w:rsidRDefault="00D067B8" w:rsidP="00D067B8">
      <w:pPr>
        <w:jc w:val="center"/>
      </w:pPr>
    </w:p>
    <w:p w14:paraId="196AEB3A" w14:textId="77777777" w:rsidR="00D067B8" w:rsidRDefault="00D067B8" w:rsidP="00D067B8">
      <w:pPr>
        <w:jc w:val="center"/>
      </w:pPr>
    </w:p>
    <w:p w14:paraId="35CEDA66" w14:textId="77777777" w:rsidR="00D067B8" w:rsidRDefault="00D067B8" w:rsidP="00D067B8">
      <w:pPr>
        <w:jc w:val="center"/>
      </w:pPr>
    </w:p>
    <w:p w14:paraId="5B9D5C16" w14:textId="77777777" w:rsidR="00D067B8" w:rsidRDefault="00D067B8" w:rsidP="00D067B8">
      <w:pPr>
        <w:jc w:val="center"/>
      </w:pPr>
    </w:p>
    <w:p w14:paraId="3EE29A73" w14:textId="77777777" w:rsidR="00D067B8" w:rsidRDefault="00D067B8" w:rsidP="00D067B8">
      <w:pPr>
        <w:jc w:val="center"/>
      </w:pPr>
    </w:p>
    <w:p w14:paraId="164BFB2E" w14:textId="77777777" w:rsidR="00D067B8" w:rsidRDefault="00D067B8" w:rsidP="00D067B8">
      <w:pPr>
        <w:jc w:val="center"/>
      </w:pPr>
    </w:p>
    <w:p w14:paraId="7BEFDF89" w14:textId="77777777" w:rsidR="00D067B8" w:rsidRDefault="00D067B8" w:rsidP="00D067B8">
      <w:pPr>
        <w:jc w:val="center"/>
      </w:pPr>
    </w:p>
    <w:p w14:paraId="3C5F8414" w14:textId="77777777" w:rsidR="00D067B8" w:rsidRDefault="00D067B8" w:rsidP="00D067B8">
      <w:pPr>
        <w:jc w:val="center"/>
      </w:pPr>
    </w:p>
    <w:p w14:paraId="375AD01A" w14:textId="77777777" w:rsidR="00D067B8" w:rsidRDefault="00D067B8" w:rsidP="00D067B8">
      <w:pPr>
        <w:jc w:val="center"/>
      </w:pPr>
    </w:p>
    <w:p w14:paraId="31EE514F" w14:textId="77777777" w:rsidR="00D067B8" w:rsidRDefault="00D067B8" w:rsidP="00D067B8">
      <w:pPr>
        <w:jc w:val="center"/>
      </w:pPr>
    </w:p>
    <w:p w14:paraId="1EB211B4" w14:textId="77777777" w:rsidR="00D067B8" w:rsidRDefault="00D067B8" w:rsidP="00D067B8">
      <w:pPr>
        <w:jc w:val="center"/>
      </w:pPr>
    </w:p>
    <w:p w14:paraId="305DDD3D" w14:textId="77777777" w:rsidR="00D067B8" w:rsidRDefault="00D067B8" w:rsidP="00D067B8">
      <w:pPr>
        <w:jc w:val="center"/>
      </w:pPr>
    </w:p>
    <w:p w14:paraId="1BFD4581" w14:textId="77777777" w:rsidR="00D067B8" w:rsidRDefault="00D067B8" w:rsidP="00D067B8">
      <w:pPr>
        <w:jc w:val="center"/>
      </w:pPr>
    </w:p>
    <w:p w14:paraId="5E601F42" w14:textId="77777777" w:rsidR="00D067B8" w:rsidRDefault="00D067B8" w:rsidP="00D067B8">
      <w:pPr>
        <w:jc w:val="center"/>
      </w:pPr>
    </w:p>
    <w:p w14:paraId="289C0610" w14:textId="77777777" w:rsidR="00D067B8" w:rsidRDefault="00D067B8" w:rsidP="00D067B8">
      <w:pPr>
        <w:jc w:val="center"/>
      </w:pPr>
    </w:p>
    <w:p w14:paraId="04A15A8C" w14:textId="77777777" w:rsidR="00D067B8" w:rsidRDefault="00D067B8" w:rsidP="00D067B8">
      <w:pPr>
        <w:jc w:val="center"/>
      </w:pPr>
    </w:p>
    <w:p w14:paraId="3D1B7252" w14:textId="77777777" w:rsidR="00D067B8" w:rsidRDefault="00D067B8" w:rsidP="00D067B8">
      <w:pPr>
        <w:jc w:val="center"/>
      </w:pPr>
    </w:p>
    <w:p w14:paraId="60FD75E0" w14:textId="77777777" w:rsidR="00D067B8" w:rsidRDefault="00D067B8" w:rsidP="00D067B8">
      <w:pPr>
        <w:jc w:val="center"/>
      </w:pPr>
    </w:p>
    <w:p w14:paraId="769FF427" w14:textId="77777777" w:rsidR="00D067B8" w:rsidRDefault="00D067B8" w:rsidP="00D067B8">
      <w:pPr>
        <w:jc w:val="center"/>
      </w:pPr>
    </w:p>
    <w:p w14:paraId="71667DF1" w14:textId="77777777" w:rsidR="00D067B8" w:rsidRDefault="00D067B8" w:rsidP="00D067B8">
      <w:pPr>
        <w:jc w:val="center"/>
      </w:pPr>
    </w:p>
    <w:p w14:paraId="03FA7779" w14:textId="77777777" w:rsidR="00D067B8" w:rsidRDefault="00D067B8" w:rsidP="00D067B8">
      <w:pPr>
        <w:jc w:val="center"/>
      </w:pPr>
    </w:p>
    <w:p w14:paraId="3AC6063E" w14:textId="77777777" w:rsidR="00D067B8" w:rsidRDefault="00D067B8" w:rsidP="00D067B8">
      <w:pPr>
        <w:jc w:val="center"/>
      </w:pPr>
    </w:p>
    <w:p w14:paraId="1161219B" w14:textId="77777777" w:rsidR="00414C3F" w:rsidRDefault="00414C3F" w:rsidP="00D067B8">
      <w:pPr>
        <w:jc w:val="center"/>
      </w:pPr>
    </w:p>
    <w:p w14:paraId="5570B011" w14:textId="77777777" w:rsidR="00414C3F" w:rsidRDefault="00414C3F" w:rsidP="00D067B8">
      <w:pPr>
        <w:jc w:val="center"/>
      </w:pPr>
    </w:p>
    <w:p w14:paraId="5938050A" w14:textId="77777777" w:rsidR="005052EC" w:rsidRDefault="005052EC" w:rsidP="00D067B8">
      <w:pPr>
        <w:jc w:val="center"/>
      </w:pPr>
    </w:p>
    <w:p w14:paraId="55263E41" w14:textId="77777777" w:rsidR="005052EC" w:rsidRDefault="005052EC" w:rsidP="00D067B8">
      <w:pPr>
        <w:jc w:val="center"/>
      </w:pPr>
    </w:p>
    <w:p w14:paraId="372F1EF4" w14:textId="77777777" w:rsidR="005052EC" w:rsidRDefault="005052EC" w:rsidP="00D067B8">
      <w:pPr>
        <w:jc w:val="center"/>
      </w:pPr>
    </w:p>
    <w:p w14:paraId="25C33A3A" w14:textId="77777777" w:rsidR="005052EC" w:rsidRDefault="005052EC" w:rsidP="00D067B8">
      <w:pPr>
        <w:jc w:val="center"/>
      </w:pPr>
    </w:p>
    <w:p w14:paraId="4D9D96C4" w14:textId="77777777" w:rsidR="005052EC" w:rsidRDefault="005052EC" w:rsidP="00D067B8">
      <w:pPr>
        <w:jc w:val="center"/>
      </w:pPr>
    </w:p>
    <w:p w14:paraId="31ADB2EC" w14:textId="77777777" w:rsidR="005052EC" w:rsidRDefault="005052EC" w:rsidP="00D067B8">
      <w:pPr>
        <w:jc w:val="center"/>
      </w:pPr>
    </w:p>
    <w:p w14:paraId="6FB5D9C7" w14:textId="77777777" w:rsidR="005052EC" w:rsidRDefault="005052EC" w:rsidP="00D067B8">
      <w:pPr>
        <w:jc w:val="center"/>
      </w:pPr>
    </w:p>
    <w:p w14:paraId="2E70A387" w14:textId="77777777" w:rsidR="005052EC" w:rsidRDefault="005052EC" w:rsidP="00D067B8">
      <w:pPr>
        <w:jc w:val="center"/>
      </w:pPr>
    </w:p>
    <w:p w14:paraId="323E2BAA" w14:textId="77777777" w:rsidR="005052EC" w:rsidRDefault="005052EC" w:rsidP="00D067B8">
      <w:pPr>
        <w:jc w:val="center"/>
      </w:pPr>
    </w:p>
    <w:p w14:paraId="161DE663" w14:textId="77777777" w:rsidR="005052EC" w:rsidRDefault="005052EC" w:rsidP="00D067B8">
      <w:pPr>
        <w:jc w:val="center"/>
      </w:pPr>
    </w:p>
    <w:p w14:paraId="141C1E56" w14:textId="77777777" w:rsidR="005052EC" w:rsidRDefault="005052EC" w:rsidP="00D067B8">
      <w:pPr>
        <w:jc w:val="center"/>
      </w:pPr>
    </w:p>
    <w:p w14:paraId="15C48FD4" w14:textId="77777777" w:rsidR="005052EC" w:rsidRDefault="005052EC" w:rsidP="00D067B8">
      <w:pPr>
        <w:jc w:val="center"/>
      </w:pPr>
    </w:p>
    <w:p w14:paraId="30CE6F8A" w14:textId="77777777" w:rsidR="005052EC" w:rsidRDefault="005052EC" w:rsidP="00D067B8">
      <w:pPr>
        <w:jc w:val="center"/>
      </w:pPr>
    </w:p>
    <w:p w14:paraId="7A99CB75" w14:textId="77777777" w:rsidR="005052EC" w:rsidRDefault="005052EC" w:rsidP="00D067B8">
      <w:pPr>
        <w:jc w:val="center"/>
      </w:pPr>
    </w:p>
    <w:p w14:paraId="5F1F6B5E" w14:textId="77777777" w:rsidR="00414C3F" w:rsidRDefault="00414C3F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59659FA6" w14:textId="77777777" w:rsidTr="00B56981">
        <w:trPr>
          <w:trHeight w:val="432"/>
          <w:jc w:val="center"/>
        </w:trPr>
        <w:tc>
          <w:tcPr>
            <w:tcW w:w="918" w:type="dxa"/>
          </w:tcPr>
          <w:p w14:paraId="1426400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A73EAFF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6C0AFBE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7C6F6AEA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76251FD5" w14:textId="77777777" w:rsidTr="00B56981">
        <w:trPr>
          <w:trHeight w:val="432"/>
          <w:jc w:val="center"/>
        </w:trPr>
        <w:tc>
          <w:tcPr>
            <w:tcW w:w="918" w:type="dxa"/>
          </w:tcPr>
          <w:p w14:paraId="2AAA7AE6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693989FE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F6FB7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BD42F3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0340717C" w14:textId="77777777" w:rsidTr="00B56981">
        <w:trPr>
          <w:trHeight w:val="432"/>
          <w:jc w:val="center"/>
        </w:trPr>
        <w:tc>
          <w:tcPr>
            <w:tcW w:w="918" w:type="dxa"/>
          </w:tcPr>
          <w:p w14:paraId="09432512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6FF1CC39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A3498C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ED4C2C2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2922177D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5A4E4FD4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0959513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28C486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AC2401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4EF3525E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EBDB6C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4D7CE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BC7185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5BD47C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37D4AA31" w14:textId="77777777" w:rsidR="00D067B8" w:rsidRDefault="00D067B8" w:rsidP="00D067B8">
      <w:pPr>
        <w:jc w:val="center"/>
      </w:pPr>
    </w:p>
    <w:p w14:paraId="18B8DACA" w14:textId="75FAAEBB" w:rsidR="00D067B8" w:rsidRPr="005052EC" w:rsidRDefault="009A416E" w:rsidP="005052EC">
      <w:pPr>
        <w:jc w:val="center"/>
      </w:pPr>
      <w:r>
        <w:rPr>
          <w:b/>
        </w:rPr>
        <w:t>Week 2</w:t>
      </w:r>
      <w:r w:rsidR="00D067B8">
        <w:rPr>
          <w:b/>
        </w:rPr>
        <w:t>: ________</w:t>
      </w:r>
    </w:p>
    <w:p w14:paraId="06AE361A" w14:textId="77777777" w:rsidR="00D067B8" w:rsidRDefault="00D067B8" w:rsidP="00D067B8">
      <w:pPr>
        <w:jc w:val="center"/>
      </w:pPr>
    </w:p>
    <w:p w14:paraId="645E3831" w14:textId="77777777" w:rsidR="00D067B8" w:rsidRDefault="00D067B8" w:rsidP="00D067B8">
      <w:pPr>
        <w:jc w:val="center"/>
      </w:pPr>
    </w:p>
    <w:p w14:paraId="0D9EAB36" w14:textId="77777777" w:rsidR="00D067B8" w:rsidRDefault="00D067B8" w:rsidP="00D067B8">
      <w:pPr>
        <w:jc w:val="center"/>
      </w:pPr>
    </w:p>
    <w:p w14:paraId="1B1AF051" w14:textId="77777777" w:rsidR="00D067B8" w:rsidRDefault="00D067B8" w:rsidP="00D067B8">
      <w:pPr>
        <w:jc w:val="center"/>
      </w:pPr>
    </w:p>
    <w:p w14:paraId="738201A7" w14:textId="77777777" w:rsidR="00D067B8" w:rsidRDefault="00D067B8" w:rsidP="00D067B8">
      <w:pPr>
        <w:jc w:val="center"/>
      </w:pPr>
    </w:p>
    <w:p w14:paraId="5D8666A4" w14:textId="77777777" w:rsidR="00D067B8" w:rsidRDefault="00D067B8" w:rsidP="00D067B8">
      <w:pPr>
        <w:jc w:val="center"/>
      </w:pPr>
    </w:p>
    <w:p w14:paraId="081C8EE7" w14:textId="77777777" w:rsidR="00D067B8" w:rsidRDefault="00D067B8" w:rsidP="00D067B8">
      <w:pPr>
        <w:jc w:val="center"/>
      </w:pPr>
    </w:p>
    <w:p w14:paraId="4AA2E7EB" w14:textId="77777777" w:rsidR="00D067B8" w:rsidRDefault="00D067B8" w:rsidP="00D067B8">
      <w:pPr>
        <w:jc w:val="center"/>
      </w:pPr>
    </w:p>
    <w:p w14:paraId="66A7FE75" w14:textId="77777777" w:rsidR="00D067B8" w:rsidRDefault="00D067B8" w:rsidP="00D067B8">
      <w:pPr>
        <w:jc w:val="center"/>
      </w:pPr>
    </w:p>
    <w:p w14:paraId="55D9B169" w14:textId="77777777" w:rsidR="00D067B8" w:rsidRDefault="00D067B8" w:rsidP="00D067B8">
      <w:pPr>
        <w:jc w:val="center"/>
      </w:pPr>
    </w:p>
    <w:p w14:paraId="1B77D9FF" w14:textId="77777777" w:rsidR="00D067B8" w:rsidRDefault="00D067B8" w:rsidP="00D067B8">
      <w:pPr>
        <w:jc w:val="center"/>
      </w:pPr>
    </w:p>
    <w:p w14:paraId="5FF2BEBC" w14:textId="77777777" w:rsidR="00D067B8" w:rsidRDefault="00D067B8" w:rsidP="00D067B8">
      <w:pPr>
        <w:jc w:val="center"/>
      </w:pPr>
    </w:p>
    <w:p w14:paraId="7E8C2DDA" w14:textId="77777777" w:rsidR="00D067B8" w:rsidRDefault="00D067B8" w:rsidP="00D067B8">
      <w:pPr>
        <w:jc w:val="center"/>
      </w:pPr>
    </w:p>
    <w:p w14:paraId="62C7F230" w14:textId="77777777" w:rsidR="00D067B8" w:rsidRDefault="00D067B8" w:rsidP="00D067B8">
      <w:pPr>
        <w:jc w:val="center"/>
      </w:pPr>
    </w:p>
    <w:p w14:paraId="2BA30E27" w14:textId="77777777" w:rsidR="00D067B8" w:rsidRDefault="00D067B8" w:rsidP="00D067B8">
      <w:pPr>
        <w:jc w:val="center"/>
      </w:pPr>
    </w:p>
    <w:p w14:paraId="2962CB88" w14:textId="77777777" w:rsidR="00D067B8" w:rsidRDefault="00D067B8" w:rsidP="00D067B8">
      <w:pPr>
        <w:jc w:val="center"/>
      </w:pPr>
    </w:p>
    <w:p w14:paraId="4E26E052" w14:textId="77777777" w:rsidR="00D067B8" w:rsidRDefault="00D067B8" w:rsidP="00D067B8">
      <w:pPr>
        <w:jc w:val="center"/>
      </w:pPr>
    </w:p>
    <w:p w14:paraId="4478814E" w14:textId="77777777" w:rsidR="00D067B8" w:rsidRDefault="00D067B8" w:rsidP="00D067B8">
      <w:pPr>
        <w:jc w:val="center"/>
      </w:pPr>
    </w:p>
    <w:p w14:paraId="5E056D2B" w14:textId="77777777" w:rsidR="00D067B8" w:rsidRDefault="00D067B8" w:rsidP="00D067B8">
      <w:pPr>
        <w:jc w:val="center"/>
      </w:pPr>
    </w:p>
    <w:p w14:paraId="1139F0AD" w14:textId="77777777" w:rsidR="00D067B8" w:rsidRDefault="00D067B8" w:rsidP="00D067B8">
      <w:pPr>
        <w:jc w:val="center"/>
      </w:pPr>
    </w:p>
    <w:p w14:paraId="76D2DF75" w14:textId="77777777" w:rsidR="00D067B8" w:rsidRDefault="00D067B8" w:rsidP="00D067B8">
      <w:pPr>
        <w:jc w:val="center"/>
      </w:pPr>
    </w:p>
    <w:p w14:paraId="12D377B4" w14:textId="77777777" w:rsidR="00D067B8" w:rsidRDefault="00D067B8" w:rsidP="00D067B8">
      <w:pPr>
        <w:jc w:val="center"/>
      </w:pPr>
    </w:p>
    <w:p w14:paraId="55A3F2F4" w14:textId="77777777" w:rsidR="00D067B8" w:rsidRDefault="00D067B8" w:rsidP="00D067B8">
      <w:pPr>
        <w:jc w:val="center"/>
      </w:pPr>
    </w:p>
    <w:p w14:paraId="0DAC6E2F" w14:textId="77777777" w:rsidR="00D067B8" w:rsidRDefault="00D067B8" w:rsidP="00D067B8">
      <w:pPr>
        <w:jc w:val="center"/>
      </w:pPr>
    </w:p>
    <w:p w14:paraId="7B9E90F1" w14:textId="77777777" w:rsidR="00D067B8" w:rsidRDefault="00D067B8" w:rsidP="00D067B8">
      <w:pPr>
        <w:jc w:val="center"/>
      </w:pPr>
    </w:p>
    <w:p w14:paraId="4702E750" w14:textId="77777777" w:rsidR="00414C3F" w:rsidRDefault="00414C3F" w:rsidP="00D067B8">
      <w:pPr>
        <w:jc w:val="center"/>
      </w:pPr>
    </w:p>
    <w:p w14:paraId="5652F161" w14:textId="77777777" w:rsidR="00414C3F" w:rsidRDefault="00414C3F" w:rsidP="00D067B8">
      <w:pPr>
        <w:jc w:val="center"/>
      </w:pPr>
    </w:p>
    <w:p w14:paraId="6458106A" w14:textId="77777777" w:rsidR="005052EC" w:rsidRDefault="005052EC" w:rsidP="00D067B8">
      <w:pPr>
        <w:jc w:val="center"/>
      </w:pPr>
    </w:p>
    <w:p w14:paraId="217A95F1" w14:textId="77777777" w:rsidR="005052EC" w:rsidRDefault="005052EC" w:rsidP="00D067B8">
      <w:pPr>
        <w:jc w:val="center"/>
      </w:pPr>
    </w:p>
    <w:p w14:paraId="76D6F372" w14:textId="77777777" w:rsidR="005052EC" w:rsidRDefault="005052EC" w:rsidP="00D067B8">
      <w:pPr>
        <w:jc w:val="center"/>
      </w:pPr>
    </w:p>
    <w:p w14:paraId="2F4665C2" w14:textId="77777777" w:rsidR="005052EC" w:rsidRDefault="005052EC" w:rsidP="00D067B8">
      <w:pPr>
        <w:jc w:val="center"/>
      </w:pPr>
    </w:p>
    <w:p w14:paraId="3ABA9B5E" w14:textId="77777777" w:rsidR="005052EC" w:rsidRDefault="005052EC" w:rsidP="00D067B8">
      <w:pPr>
        <w:jc w:val="center"/>
      </w:pPr>
    </w:p>
    <w:p w14:paraId="23E74176" w14:textId="77777777" w:rsidR="005052EC" w:rsidRDefault="005052EC" w:rsidP="00D067B8">
      <w:pPr>
        <w:jc w:val="center"/>
      </w:pPr>
    </w:p>
    <w:p w14:paraId="79C71D50" w14:textId="77777777" w:rsidR="005052EC" w:rsidRDefault="005052EC" w:rsidP="00D067B8">
      <w:pPr>
        <w:jc w:val="center"/>
      </w:pPr>
    </w:p>
    <w:p w14:paraId="66BC70E9" w14:textId="77777777" w:rsidR="005052EC" w:rsidRDefault="005052EC" w:rsidP="00D067B8">
      <w:pPr>
        <w:jc w:val="center"/>
      </w:pPr>
    </w:p>
    <w:p w14:paraId="6644753B" w14:textId="77777777" w:rsidR="005052EC" w:rsidRDefault="005052EC" w:rsidP="00D067B8">
      <w:pPr>
        <w:jc w:val="center"/>
      </w:pPr>
    </w:p>
    <w:p w14:paraId="6B52496C" w14:textId="77777777" w:rsidR="005052EC" w:rsidRDefault="005052EC" w:rsidP="00D067B8">
      <w:pPr>
        <w:jc w:val="center"/>
      </w:pPr>
    </w:p>
    <w:p w14:paraId="4ED7B124" w14:textId="77777777" w:rsidR="005052EC" w:rsidRDefault="005052EC" w:rsidP="00D067B8">
      <w:pPr>
        <w:jc w:val="center"/>
      </w:pPr>
    </w:p>
    <w:p w14:paraId="43B38420" w14:textId="77777777" w:rsidR="005052EC" w:rsidRDefault="005052EC" w:rsidP="00D067B8">
      <w:pPr>
        <w:jc w:val="center"/>
      </w:pPr>
    </w:p>
    <w:p w14:paraId="58E0957E" w14:textId="77777777" w:rsidR="005052EC" w:rsidRDefault="005052EC" w:rsidP="00D067B8">
      <w:pPr>
        <w:jc w:val="center"/>
      </w:pPr>
    </w:p>
    <w:p w14:paraId="3AD3E2C2" w14:textId="77777777" w:rsidR="005052EC" w:rsidRDefault="005052EC" w:rsidP="00D067B8">
      <w:pPr>
        <w:jc w:val="center"/>
      </w:pPr>
    </w:p>
    <w:p w14:paraId="5366E444" w14:textId="77777777" w:rsidR="00414C3F" w:rsidRDefault="00414C3F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390897C3" w14:textId="77777777" w:rsidTr="00B56981">
        <w:trPr>
          <w:trHeight w:val="432"/>
          <w:jc w:val="center"/>
        </w:trPr>
        <w:tc>
          <w:tcPr>
            <w:tcW w:w="918" w:type="dxa"/>
          </w:tcPr>
          <w:p w14:paraId="67ABB843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1C8D38F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5068DA08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618150E0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5B460CA9" w14:textId="77777777" w:rsidTr="00B56981">
        <w:trPr>
          <w:trHeight w:val="432"/>
          <w:jc w:val="center"/>
        </w:trPr>
        <w:tc>
          <w:tcPr>
            <w:tcW w:w="918" w:type="dxa"/>
          </w:tcPr>
          <w:p w14:paraId="19B2ED62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00497E67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E82F8EE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1948F3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6BD8AEC5" w14:textId="77777777" w:rsidTr="00B56981">
        <w:trPr>
          <w:trHeight w:val="432"/>
          <w:jc w:val="center"/>
        </w:trPr>
        <w:tc>
          <w:tcPr>
            <w:tcW w:w="918" w:type="dxa"/>
          </w:tcPr>
          <w:p w14:paraId="2960A2A3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7B4C08A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EF3D1E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AC8FE82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4FF3763B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72B5AAD5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E67A38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8F9D035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2B54A63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15F10B26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0B8D19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0E5DA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EEBA0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62A21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2D0E29C8" w14:textId="77777777" w:rsidR="009A416E" w:rsidRDefault="00140519" w:rsidP="005052EC">
      <w:pPr>
        <w:jc w:val="center"/>
        <w:rPr>
          <w:sz w:val="21"/>
        </w:rPr>
      </w:pPr>
      <w:r>
        <w:rPr>
          <w:sz w:val="21"/>
        </w:rPr>
        <w:lastRenderedPageBreak/>
        <w:tab/>
      </w:r>
    </w:p>
    <w:p w14:paraId="2A7D3135" w14:textId="29175EDF" w:rsidR="005052EC" w:rsidRPr="005052EC" w:rsidRDefault="009A416E" w:rsidP="005052EC">
      <w:pPr>
        <w:jc w:val="center"/>
      </w:pPr>
      <w:r>
        <w:rPr>
          <w:b/>
        </w:rPr>
        <w:t>Week 3</w:t>
      </w:r>
      <w:r w:rsidR="005052EC">
        <w:rPr>
          <w:b/>
        </w:rPr>
        <w:t>: ________</w:t>
      </w:r>
    </w:p>
    <w:p w14:paraId="1FD59A58" w14:textId="77777777" w:rsidR="005052EC" w:rsidRDefault="005052EC" w:rsidP="005052EC">
      <w:pPr>
        <w:jc w:val="center"/>
      </w:pPr>
    </w:p>
    <w:p w14:paraId="608EDE82" w14:textId="77777777" w:rsidR="005052EC" w:rsidRDefault="005052EC" w:rsidP="005052EC">
      <w:pPr>
        <w:jc w:val="center"/>
      </w:pPr>
    </w:p>
    <w:p w14:paraId="63FB1870" w14:textId="77777777" w:rsidR="005052EC" w:rsidRDefault="005052EC" w:rsidP="005052EC">
      <w:pPr>
        <w:jc w:val="center"/>
      </w:pPr>
    </w:p>
    <w:p w14:paraId="32E55A27" w14:textId="77777777" w:rsidR="005052EC" w:rsidRDefault="005052EC" w:rsidP="005052EC">
      <w:pPr>
        <w:jc w:val="center"/>
      </w:pPr>
    </w:p>
    <w:p w14:paraId="23C05F5D" w14:textId="77777777" w:rsidR="005052EC" w:rsidRDefault="005052EC" w:rsidP="005052EC">
      <w:pPr>
        <w:jc w:val="center"/>
      </w:pPr>
    </w:p>
    <w:p w14:paraId="26173A6B" w14:textId="77777777" w:rsidR="005052EC" w:rsidRDefault="005052EC" w:rsidP="005052EC">
      <w:pPr>
        <w:jc w:val="center"/>
      </w:pPr>
    </w:p>
    <w:p w14:paraId="6428E739" w14:textId="77777777" w:rsidR="005052EC" w:rsidRDefault="005052EC" w:rsidP="005052EC">
      <w:pPr>
        <w:jc w:val="center"/>
      </w:pPr>
    </w:p>
    <w:p w14:paraId="103B5312" w14:textId="77777777" w:rsidR="005052EC" w:rsidRDefault="005052EC" w:rsidP="005052EC">
      <w:pPr>
        <w:jc w:val="center"/>
      </w:pPr>
    </w:p>
    <w:p w14:paraId="4EEE9974" w14:textId="77777777" w:rsidR="005052EC" w:rsidRDefault="005052EC" w:rsidP="005052EC">
      <w:pPr>
        <w:jc w:val="center"/>
      </w:pPr>
    </w:p>
    <w:p w14:paraId="3281CEA8" w14:textId="77777777" w:rsidR="005052EC" w:rsidRDefault="005052EC" w:rsidP="005052EC">
      <w:pPr>
        <w:jc w:val="center"/>
      </w:pPr>
    </w:p>
    <w:p w14:paraId="38E1E2DE" w14:textId="77777777" w:rsidR="005052EC" w:rsidRDefault="005052EC" w:rsidP="005052EC">
      <w:pPr>
        <w:jc w:val="center"/>
      </w:pPr>
    </w:p>
    <w:p w14:paraId="4CC91E56" w14:textId="77777777" w:rsidR="005052EC" w:rsidRDefault="005052EC" w:rsidP="005052EC">
      <w:pPr>
        <w:jc w:val="center"/>
      </w:pPr>
    </w:p>
    <w:p w14:paraId="5A9DB237" w14:textId="77777777" w:rsidR="005052EC" w:rsidRDefault="005052EC" w:rsidP="005052EC">
      <w:pPr>
        <w:jc w:val="center"/>
      </w:pPr>
    </w:p>
    <w:p w14:paraId="6ECAD42D" w14:textId="77777777" w:rsidR="005052EC" w:rsidRDefault="005052EC" w:rsidP="005052EC">
      <w:pPr>
        <w:jc w:val="center"/>
      </w:pPr>
    </w:p>
    <w:p w14:paraId="763AA746" w14:textId="77777777" w:rsidR="005052EC" w:rsidRDefault="005052EC" w:rsidP="005052EC">
      <w:pPr>
        <w:jc w:val="center"/>
      </w:pPr>
    </w:p>
    <w:p w14:paraId="43301C0B" w14:textId="77777777" w:rsidR="005052EC" w:rsidRDefault="005052EC" w:rsidP="005052EC">
      <w:pPr>
        <w:jc w:val="center"/>
      </w:pPr>
    </w:p>
    <w:p w14:paraId="27B0B654" w14:textId="77777777" w:rsidR="005052EC" w:rsidRDefault="005052EC" w:rsidP="005052EC">
      <w:pPr>
        <w:jc w:val="center"/>
      </w:pPr>
    </w:p>
    <w:p w14:paraId="414F704F" w14:textId="77777777" w:rsidR="005052EC" w:rsidRDefault="005052EC" w:rsidP="005052EC">
      <w:pPr>
        <w:jc w:val="center"/>
      </w:pPr>
    </w:p>
    <w:p w14:paraId="1F945E98" w14:textId="77777777" w:rsidR="005052EC" w:rsidRDefault="005052EC" w:rsidP="005052EC">
      <w:pPr>
        <w:jc w:val="center"/>
      </w:pPr>
    </w:p>
    <w:p w14:paraId="19FDA32B" w14:textId="77777777" w:rsidR="005052EC" w:rsidRDefault="005052EC" w:rsidP="005052EC">
      <w:pPr>
        <w:jc w:val="center"/>
      </w:pPr>
    </w:p>
    <w:p w14:paraId="32697A12" w14:textId="77777777" w:rsidR="005052EC" w:rsidRDefault="005052EC" w:rsidP="005052EC">
      <w:pPr>
        <w:jc w:val="center"/>
      </w:pPr>
    </w:p>
    <w:p w14:paraId="137CC907" w14:textId="77777777" w:rsidR="005052EC" w:rsidRDefault="005052EC" w:rsidP="005052EC">
      <w:pPr>
        <w:jc w:val="center"/>
      </w:pPr>
    </w:p>
    <w:p w14:paraId="3538C5C5" w14:textId="77777777" w:rsidR="005052EC" w:rsidRDefault="005052EC" w:rsidP="005052EC">
      <w:pPr>
        <w:jc w:val="center"/>
      </w:pPr>
    </w:p>
    <w:p w14:paraId="5E07E132" w14:textId="77777777" w:rsidR="005052EC" w:rsidRDefault="005052EC" w:rsidP="005052EC">
      <w:pPr>
        <w:jc w:val="center"/>
      </w:pPr>
    </w:p>
    <w:p w14:paraId="6F5711B4" w14:textId="77777777" w:rsidR="005052EC" w:rsidRDefault="005052EC" w:rsidP="005052EC">
      <w:pPr>
        <w:jc w:val="center"/>
      </w:pPr>
    </w:p>
    <w:p w14:paraId="7A4F1EB9" w14:textId="77777777" w:rsidR="005052EC" w:rsidRDefault="005052EC" w:rsidP="005052EC">
      <w:pPr>
        <w:jc w:val="center"/>
      </w:pPr>
    </w:p>
    <w:p w14:paraId="485A9478" w14:textId="77777777" w:rsidR="005052EC" w:rsidRDefault="005052EC" w:rsidP="005052EC">
      <w:pPr>
        <w:jc w:val="center"/>
      </w:pPr>
    </w:p>
    <w:p w14:paraId="55FEA3C6" w14:textId="77777777" w:rsidR="005052EC" w:rsidRDefault="005052EC" w:rsidP="005052EC">
      <w:pPr>
        <w:jc w:val="center"/>
      </w:pPr>
    </w:p>
    <w:p w14:paraId="24DDB727" w14:textId="77777777" w:rsidR="005052EC" w:rsidRDefault="005052EC" w:rsidP="005052EC">
      <w:pPr>
        <w:jc w:val="center"/>
      </w:pPr>
    </w:p>
    <w:p w14:paraId="68C80CEF" w14:textId="77777777" w:rsidR="005052EC" w:rsidRDefault="005052EC" w:rsidP="005052EC">
      <w:pPr>
        <w:jc w:val="center"/>
      </w:pPr>
    </w:p>
    <w:p w14:paraId="5DA52EC0" w14:textId="77777777" w:rsidR="005052EC" w:rsidRDefault="005052EC" w:rsidP="005052EC">
      <w:pPr>
        <w:jc w:val="center"/>
      </w:pPr>
    </w:p>
    <w:p w14:paraId="24FF543E" w14:textId="77777777" w:rsidR="005052EC" w:rsidRDefault="005052EC" w:rsidP="005052EC">
      <w:pPr>
        <w:jc w:val="center"/>
      </w:pPr>
    </w:p>
    <w:p w14:paraId="724F95DA" w14:textId="77777777" w:rsidR="005052EC" w:rsidRDefault="005052EC" w:rsidP="005052EC">
      <w:pPr>
        <w:jc w:val="center"/>
      </w:pPr>
    </w:p>
    <w:p w14:paraId="7234C966" w14:textId="77777777" w:rsidR="005052EC" w:rsidRDefault="005052EC" w:rsidP="005052EC">
      <w:pPr>
        <w:jc w:val="center"/>
      </w:pPr>
    </w:p>
    <w:p w14:paraId="6E1F3BF9" w14:textId="77777777" w:rsidR="005052EC" w:rsidRDefault="005052EC" w:rsidP="005052EC">
      <w:pPr>
        <w:jc w:val="center"/>
      </w:pPr>
    </w:p>
    <w:p w14:paraId="3F4CAB47" w14:textId="77777777" w:rsidR="005052EC" w:rsidRDefault="005052EC" w:rsidP="005052EC">
      <w:pPr>
        <w:jc w:val="center"/>
      </w:pPr>
    </w:p>
    <w:p w14:paraId="7B53AB51" w14:textId="77777777" w:rsidR="005052EC" w:rsidRDefault="005052EC" w:rsidP="005052EC">
      <w:pPr>
        <w:jc w:val="center"/>
      </w:pPr>
    </w:p>
    <w:p w14:paraId="53E02B2D" w14:textId="77777777" w:rsidR="005052EC" w:rsidRDefault="005052EC" w:rsidP="005052EC">
      <w:pPr>
        <w:jc w:val="center"/>
      </w:pPr>
    </w:p>
    <w:p w14:paraId="009F4D55" w14:textId="77777777" w:rsidR="009A416E" w:rsidRDefault="009A416E" w:rsidP="005052EC">
      <w:pPr>
        <w:jc w:val="center"/>
      </w:pPr>
    </w:p>
    <w:p w14:paraId="59E534A3" w14:textId="77777777" w:rsidR="005052EC" w:rsidRDefault="005052EC" w:rsidP="005052EC">
      <w:pPr>
        <w:jc w:val="center"/>
      </w:pPr>
    </w:p>
    <w:p w14:paraId="49214282" w14:textId="77777777" w:rsidR="005052EC" w:rsidRDefault="005052EC" w:rsidP="005052EC">
      <w:pPr>
        <w:jc w:val="center"/>
      </w:pPr>
    </w:p>
    <w:p w14:paraId="1C014148" w14:textId="77777777" w:rsidR="005052EC" w:rsidRDefault="005052EC" w:rsidP="005052EC">
      <w:pPr>
        <w:jc w:val="center"/>
      </w:pPr>
    </w:p>
    <w:p w14:paraId="773228A4" w14:textId="77777777" w:rsidR="005052EC" w:rsidRDefault="005052EC" w:rsidP="005052EC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5052EC" w14:paraId="2468D314" w14:textId="77777777" w:rsidTr="00AE6CBC">
        <w:trPr>
          <w:trHeight w:val="432"/>
          <w:jc w:val="center"/>
        </w:trPr>
        <w:tc>
          <w:tcPr>
            <w:tcW w:w="918" w:type="dxa"/>
          </w:tcPr>
          <w:p w14:paraId="5A4E1257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02269B4" w14:textId="77777777" w:rsidR="005052EC" w:rsidRPr="00D067B8" w:rsidRDefault="005052EC" w:rsidP="00AE6CBC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433DC68D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33F6F6DA" w14:textId="77777777" w:rsidR="005052EC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5052EC" w14:paraId="75391543" w14:textId="77777777" w:rsidTr="00AE6CBC">
        <w:trPr>
          <w:trHeight w:val="432"/>
          <w:jc w:val="center"/>
        </w:trPr>
        <w:tc>
          <w:tcPr>
            <w:tcW w:w="918" w:type="dxa"/>
          </w:tcPr>
          <w:p w14:paraId="64765D7C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2BED593B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B84F796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71B1673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  <w:tr w:rsidR="005052EC" w14:paraId="79C8E637" w14:textId="77777777" w:rsidTr="00AE6CBC">
        <w:trPr>
          <w:trHeight w:val="432"/>
          <w:jc w:val="center"/>
        </w:trPr>
        <w:tc>
          <w:tcPr>
            <w:tcW w:w="918" w:type="dxa"/>
          </w:tcPr>
          <w:p w14:paraId="29F1A33A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360FB386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366F226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F6466CE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  <w:tr w:rsidR="005052EC" w14:paraId="183146FB" w14:textId="77777777" w:rsidTr="00AE6CBC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2B34D613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50567C0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B6A0A37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0E16B52D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  <w:tr w:rsidR="005052EC" w14:paraId="1619442E" w14:textId="77777777" w:rsidTr="00AE6CBC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7CD789" w14:textId="77777777" w:rsidR="005052EC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658022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F15843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D40039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</w:tbl>
    <w:p w14:paraId="50D3CFD9" w14:textId="77777777" w:rsidR="009A416E" w:rsidRPr="005052EC" w:rsidRDefault="009A416E" w:rsidP="009A416E">
      <w:pPr>
        <w:jc w:val="center"/>
      </w:pPr>
      <w:r>
        <w:rPr>
          <w:b/>
        </w:rPr>
        <w:t>Week 3: ________</w:t>
      </w:r>
    </w:p>
    <w:p w14:paraId="68D996C4" w14:textId="77777777" w:rsidR="009A416E" w:rsidRDefault="009A416E" w:rsidP="009A416E">
      <w:pPr>
        <w:jc w:val="center"/>
      </w:pPr>
    </w:p>
    <w:p w14:paraId="7E79BC5C" w14:textId="77777777" w:rsidR="009A416E" w:rsidRDefault="009A416E" w:rsidP="009A416E">
      <w:pPr>
        <w:jc w:val="center"/>
      </w:pPr>
    </w:p>
    <w:p w14:paraId="1F3C097D" w14:textId="77777777" w:rsidR="009A416E" w:rsidRDefault="009A416E" w:rsidP="009A416E">
      <w:pPr>
        <w:jc w:val="center"/>
      </w:pPr>
    </w:p>
    <w:p w14:paraId="5D44C1D2" w14:textId="77777777" w:rsidR="009A416E" w:rsidRDefault="009A416E" w:rsidP="009A416E">
      <w:pPr>
        <w:jc w:val="center"/>
      </w:pPr>
    </w:p>
    <w:p w14:paraId="31CC8515" w14:textId="77777777" w:rsidR="009A416E" w:rsidRDefault="009A416E" w:rsidP="009A416E">
      <w:pPr>
        <w:jc w:val="center"/>
      </w:pPr>
    </w:p>
    <w:p w14:paraId="0E1A50C5" w14:textId="77777777" w:rsidR="009A416E" w:rsidRDefault="009A416E" w:rsidP="009A416E">
      <w:pPr>
        <w:jc w:val="center"/>
      </w:pPr>
    </w:p>
    <w:p w14:paraId="22995CC0" w14:textId="77777777" w:rsidR="009A416E" w:rsidRDefault="009A416E" w:rsidP="009A416E">
      <w:pPr>
        <w:jc w:val="center"/>
      </w:pPr>
    </w:p>
    <w:p w14:paraId="7087FAA7" w14:textId="77777777" w:rsidR="009A416E" w:rsidRDefault="009A416E" w:rsidP="009A416E">
      <w:pPr>
        <w:jc w:val="center"/>
      </w:pPr>
    </w:p>
    <w:p w14:paraId="2BA7CEC2" w14:textId="77777777" w:rsidR="009A416E" w:rsidRDefault="009A416E" w:rsidP="009A416E">
      <w:pPr>
        <w:jc w:val="center"/>
      </w:pPr>
    </w:p>
    <w:p w14:paraId="5FB3A624" w14:textId="77777777" w:rsidR="009A416E" w:rsidRDefault="009A416E" w:rsidP="009A416E">
      <w:pPr>
        <w:jc w:val="center"/>
      </w:pPr>
    </w:p>
    <w:p w14:paraId="09F99FBA" w14:textId="77777777" w:rsidR="009A416E" w:rsidRDefault="009A416E" w:rsidP="009A416E">
      <w:pPr>
        <w:jc w:val="center"/>
      </w:pPr>
    </w:p>
    <w:p w14:paraId="48716495" w14:textId="77777777" w:rsidR="009A416E" w:rsidRDefault="009A416E" w:rsidP="009A416E">
      <w:pPr>
        <w:jc w:val="center"/>
      </w:pPr>
    </w:p>
    <w:p w14:paraId="412C82F1" w14:textId="77777777" w:rsidR="009A416E" w:rsidRDefault="009A416E" w:rsidP="009A416E">
      <w:pPr>
        <w:jc w:val="center"/>
      </w:pPr>
    </w:p>
    <w:p w14:paraId="63A83715" w14:textId="77777777" w:rsidR="009A416E" w:rsidRDefault="009A416E" w:rsidP="009A416E">
      <w:pPr>
        <w:jc w:val="center"/>
      </w:pPr>
    </w:p>
    <w:p w14:paraId="4756112C" w14:textId="77777777" w:rsidR="009A416E" w:rsidRDefault="009A416E" w:rsidP="009A416E">
      <w:pPr>
        <w:jc w:val="center"/>
      </w:pPr>
    </w:p>
    <w:p w14:paraId="4BDD9814" w14:textId="77777777" w:rsidR="009A416E" w:rsidRDefault="009A416E" w:rsidP="009A416E">
      <w:pPr>
        <w:jc w:val="center"/>
      </w:pPr>
    </w:p>
    <w:p w14:paraId="0F2021F8" w14:textId="77777777" w:rsidR="009A416E" w:rsidRDefault="009A416E" w:rsidP="009A416E">
      <w:pPr>
        <w:jc w:val="center"/>
      </w:pPr>
    </w:p>
    <w:p w14:paraId="5EC3CD61" w14:textId="77777777" w:rsidR="009A416E" w:rsidRDefault="009A416E" w:rsidP="009A416E">
      <w:pPr>
        <w:jc w:val="center"/>
      </w:pPr>
    </w:p>
    <w:p w14:paraId="18AAFB7A" w14:textId="77777777" w:rsidR="009A416E" w:rsidRDefault="009A416E" w:rsidP="009A416E">
      <w:pPr>
        <w:jc w:val="center"/>
      </w:pPr>
    </w:p>
    <w:p w14:paraId="727E26BF" w14:textId="77777777" w:rsidR="009A416E" w:rsidRDefault="009A416E" w:rsidP="009A416E">
      <w:pPr>
        <w:jc w:val="center"/>
      </w:pPr>
    </w:p>
    <w:p w14:paraId="6CA16CC3" w14:textId="77777777" w:rsidR="009A416E" w:rsidRDefault="009A416E" w:rsidP="009A416E">
      <w:pPr>
        <w:jc w:val="center"/>
      </w:pPr>
    </w:p>
    <w:p w14:paraId="07D66CF4" w14:textId="77777777" w:rsidR="009A416E" w:rsidRDefault="009A416E" w:rsidP="009A416E">
      <w:pPr>
        <w:jc w:val="center"/>
      </w:pPr>
    </w:p>
    <w:p w14:paraId="481E86B6" w14:textId="77777777" w:rsidR="009A416E" w:rsidRDefault="009A416E" w:rsidP="009A416E">
      <w:pPr>
        <w:jc w:val="center"/>
      </w:pPr>
    </w:p>
    <w:p w14:paraId="5622C530" w14:textId="77777777" w:rsidR="009A416E" w:rsidRDefault="009A416E" w:rsidP="009A416E">
      <w:pPr>
        <w:jc w:val="center"/>
      </w:pPr>
    </w:p>
    <w:p w14:paraId="0EF3B0CF" w14:textId="77777777" w:rsidR="009A416E" w:rsidRDefault="009A416E" w:rsidP="009A416E">
      <w:pPr>
        <w:jc w:val="center"/>
      </w:pPr>
    </w:p>
    <w:p w14:paraId="35D2BE08" w14:textId="77777777" w:rsidR="009A416E" w:rsidRDefault="009A416E" w:rsidP="009A416E">
      <w:pPr>
        <w:jc w:val="center"/>
      </w:pPr>
    </w:p>
    <w:p w14:paraId="70D101A9" w14:textId="77777777" w:rsidR="009A416E" w:rsidRDefault="009A416E" w:rsidP="009A416E">
      <w:pPr>
        <w:jc w:val="center"/>
      </w:pPr>
    </w:p>
    <w:p w14:paraId="1D39988C" w14:textId="77777777" w:rsidR="009A416E" w:rsidRDefault="009A416E" w:rsidP="009A416E">
      <w:pPr>
        <w:jc w:val="center"/>
      </w:pPr>
    </w:p>
    <w:p w14:paraId="459DF8C4" w14:textId="77777777" w:rsidR="009A416E" w:rsidRDefault="009A416E" w:rsidP="009A416E">
      <w:pPr>
        <w:jc w:val="center"/>
      </w:pPr>
    </w:p>
    <w:p w14:paraId="585D6319" w14:textId="77777777" w:rsidR="009A416E" w:rsidRDefault="009A416E" w:rsidP="009A416E">
      <w:pPr>
        <w:jc w:val="center"/>
      </w:pPr>
    </w:p>
    <w:p w14:paraId="11AFA581" w14:textId="77777777" w:rsidR="009A416E" w:rsidRDefault="009A416E" w:rsidP="009A416E">
      <w:pPr>
        <w:jc w:val="center"/>
      </w:pPr>
    </w:p>
    <w:p w14:paraId="1A6CFD2A" w14:textId="77777777" w:rsidR="009A416E" w:rsidRDefault="009A416E" w:rsidP="009A416E">
      <w:pPr>
        <w:jc w:val="center"/>
      </w:pPr>
    </w:p>
    <w:p w14:paraId="6238E9AE" w14:textId="77777777" w:rsidR="009A416E" w:rsidRDefault="009A416E" w:rsidP="009A416E">
      <w:pPr>
        <w:jc w:val="center"/>
      </w:pPr>
    </w:p>
    <w:p w14:paraId="3C69A59B" w14:textId="77777777" w:rsidR="009A416E" w:rsidRDefault="009A416E" w:rsidP="009A416E">
      <w:pPr>
        <w:jc w:val="center"/>
      </w:pPr>
    </w:p>
    <w:p w14:paraId="3C030CA4" w14:textId="77777777" w:rsidR="009A416E" w:rsidRDefault="009A416E" w:rsidP="009A416E">
      <w:pPr>
        <w:jc w:val="center"/>
      </w:pPr>
    </w:p>
    <w:p w14:paraId="5C08C78B" w14:textId="77777777" w:rsidR="009A416E" w:rsidRDefault="009A416E" w:rsidP="009A416E">
      <w:pPr>
        <w:jc w:val="center"/>
      </w:pPr>
    </w:p>
    <w:p w14:paraId="57DC02C6" w14:textId="77777777" w:rsidR="009A416E" w:rsidRDefault="009A416E" w:rsidP="009A416E">
      <w:pPr>
        <w:jc w:val="center"/>
      </w:pPr>
    </w:p>
    <w:p w14:paraId="2E63599F" w14:textId="77777777" w:rsidR="009A416E" w:rsidRDefault="009A416E" w:rsidP="009A416E">
      <w:pPr>
        <w:jc w:val="center"/>
      </w:pPr>
    </w:p>
    <w:p w14:paraId="3471ED9F" w14:textId="77777777" w:rsidR="009A416E" w:rsidRDefault="009A416E" w:rsidP="009A416E">
      <w:pPr>
        <w:jc w:val="center"/>
      </w:pPr>
    </w:p>
    <w:p w14:paraId="11B5C3D5" w14:textId="77777777" w:rsidR="009A416E" w:rsidRDefault="009A416E" w:rsidP="009A416E">
      <w:pPr>
        <w:jc w:val="center"/>
      </w:pPr>
    </w:p>
    <w:p w14:paraId="05267868" w14:textId="77777777" w:rsidR="009A416E" w:rsidRDefault="009A416E" w:rsidP="009A416E">
      <w:pPr>
        <w:jc w:val="center"/>
      </w:pPr>
    </w:p>
    <w:p w14:paraId="2FE5DFD6" w14:textId="77777777" w:rsidR="009A416E" w:rsidRDefault="009A416E" w:rsidP="009A416E">
      <w:pPr>
        <w:jc w:val="center"/>
      </w:pPr>
    </w:p>
    <w:p w14:paraId="20C8D51C" w14:textId="77777777" w:rsidR="009A416E" w:rsidRDefault="009A416E" w:rsidP="009A416E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9A416E" w14:paraId="1D0B64C2" w14:textId="77777777" w:rsidTr="00654728">
        <w:trPr>
          <w:trHeight w:val="432"/>
          <w:jc w:val="center"/>
        </w:trPr>
        <w:tc>
          <w:tcPr>
            <w:tcW w:w="918" w:type="dxa"/>
          </w:tcPr>
          <w:p w14:paraId="53A447C5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0623E09" w14:textId="77777777" w:rsidR="009A416E" w:rsidRPr="00D067B8" w:rsidRDefault="009A416E" w:rsidP="0065472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33F2C792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03DEFFE3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9A416E" w14:paraId="24CA75DE" w14:textId="77777777" w:rsidTr="00654728">
        <w:trPr>
          <w:trHeight w:val="432"/>
          <w:jc w:val="center"/>
        </w:trPr>
        <w:tc>
          <w:tcPr>
            <w:tcW w:w="918" w:type="dxa"/>
          </w:tcPr>
          <w:p w14:paraId="59253048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02BA10C7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72254DF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B1EB9CB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35A202B6" w14:textId="77777777" w:rsidTr="00654728">
        <w:trPr>
          <w:trHeight w:val="432"/>
          <w:jc w:val="center"/>
        </w:trPr>
        <w:tc>
          <w:tcPr>
            <w:tcW w:w="918" w:type="dxa"/>
          </w:tcPr>
          <w:p w14:paraId="06188651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75E57B88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7FC113C1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D1FBCFD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46F41009" w14:textId="77777777" w:rsidTr="00654728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234EE0ED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417B1A7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C070712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74A7083D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26288185" w14:textId="77777777" w:rsidTr="00654728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17F71F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702F89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DC7B5B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750AB4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</w:tbl>
    <w:p w14:paraId="7AFD94F8" w14:textId="1181E0E3" w:rsidR="009A416E" w:rsidRPr="005052EC" w:rsidRDefault="009A416E" w:rsidP="009A416E">
      <w:pPr>
        <w:jc w:val="center"/>
      </w:pPr>
      <w:r>
        <w:rPr>
          <w:b/>
        </w:rPr>
        <w:t xml:space="preserve">Week </w:t>
      </w:r>
      <w:r>
        <w:rPr>
          <w:b/>
        </w:rPr>
        <w:t>4</w:t>
      </w:r>
      <w:r>
        <w:rPr>
          <w:b/>
        </w:rPr>
        <w:t>: ________</w:t>
      </w:r>
    </w:p>
    <w:p w14:paraId="6D48DD23" w14:textId="77777777" w:rsidR="009A416E" w:rsidRDefault="009A416E" w:rsidP="009A416E">
      <w:pPr>
        <w:jc w:val="center"/>
      </w:pPr>
    </w:p>
    <w:p w14:paraId="1F5868E6" w14:textId="77777777" w:rsidR="009A416E" w:rsidRDefault="009A416E" w:rsidP="009A416E">
      <w:pPr>
        <w:jc w:val="center"/>
      </w:pPr>
    </w:p>
    <w:p w14:paraId="1DBD09A9" w14:textId="77777777" w:rsidR="009A416E" w:rsidRDefault="009A416E" w:rsidP="009A416E">
      <w:pPr>
        <w:jc w:val="center"/>
      </w:pPr>
    </w:p>
    <w:p w14:paraId="78286485" w14:textId="77777777" w:rsidR="009A416E" w:rsidRDefault="009A416E" w:rsidP="009A416E">
      <w:pPr>
        <w:jc w:val="center"/>
      </w:pPr>
    </w:p>
    <w:p w14:paraId="40A53123" w14:textId="77777777" w:rsidR="009A416E" w:rsidRDefault="009A416E" w:rsidP="009A416E">
      <w:pPr>
        <w:jc w:val="center"/>
      </w:pPr>
    </w:p>
    <w:p w14:paraId="1C5AD812" w14:textId="77777777" w:rsidR="009A416E" w:rsidRDefault="009A416E" w:rsidP="009A416E">
      <w:pPr>
        <w:jc w:val="center"/>
      </w:pPr>
    </w:p>
    <w:p w14:paraId="641FE189" w14:textId="77777777" w:rsidR="009A416E" w:rsidRDefault="009A416E" w:rsidP="009A416E">
      <w:pPr>
        <w:jc w:val="center"/>
      </w:pPr>
    </w:p>
    <w:p w14:paraId="361C2B0C" w14:textId="77777777" w:rsidR="009A416E" w:rsidRDefault="009A416E" w:rsidP="009A416E">
      <w:pPr>
        <w:jc w:val="center"/>
      </w:pPr>
    </w:p>
    <w:p w14:paraId="71AC42DF" w14:textId="77777777" w:rsidR="009A416E" w:rsidRDefault="009A416E" w:rsidP="009A416E">
      <w:pPr>
        <w:jc w:val="center"/>
      </w:pPr>
    </w:p>
    <w:p w14:paraId="788E6B35" w14:textId="77777777" w:rsidR="009A416E" w:rsidRDefault="009A416E" w:rsidP="009A416E">
      <w:pPr>
        <w:jc w:val="center"/>
      </w:pPr>
    </w:p>
    <w:p w14:paraId="0AB3B662" w14:textId="77777777" w:rsidR="009A416E" w:rsidRDefault="009A416E" w:rsidP="009A416E">
      <w:pPr>
        <w:jc w:val="center"/>
      </w:pPr>
    </w:p>
    <w:p w14:paraId="2B689742" w14:textId="77777777" w:rsidR="009A416E" w:rsidRDefault="009A416E" w:rsidP="009A416E">
      <w:pPr>
        <w:jc w:val="center"/>
      </w:pPr>
    </w:p>
    <w:p w14:paraId="667F87A8" w14:textId="77777777" w:rsidR="009A416E" w:rsidRDefault="009A416E" w:rsidP="009A416E">
      <w:pPr>
        <w:jc w:val="center"/>
      </w:pPr>
    </w:p>
    <w:p w14:paraId="45841937" w14:textId="77777777" w:rsidR="009A416E" w:rsidRDefault="009A416E" w:rsidP="009A416E">
      <w:pPr>
        <w:jc w:val="center"/>
      </w:pPr>
    </w:p>
    <w:p w14:paraId="77C81D02" w14:textId="77777777" w:rsidR="009A416E" w:rsidRDefault="009A416E" w:rsidP="009A416E">
      <w:pPr>
        <w:jc w:val="center"/>
      </w:pPr>
    </w:p>
    <w:p w14:paraId="530DC13F" w14:textId="77777777" w:rsidR="009A416E" w:rsidRDefault="009A416E" w:rsidP="009A416E">
      <w:pPr>
        <w:jc w:val="center"/>
      </w:pPr>
    </w:p>
    <w:p w14:paraId="51BB80E7" w14:textId="77777777" w:rsidR="009A416E" w:rsidRDefault="009A416E" w:rsidP="009A416E">
      <w:pPr>
        <w:jc w:val="center"/>
      </w:pPr>
    </w:p>
    <w:p w14:paraId="214CF0CA" w14:textId="77777777" w:rsidR="009A416E" w:rsidRDefault="009A416E" w:rsidP="009A416E">
      <w:pPr>
        <w:jc w:val="center"/>
      </w:pPr>
    </w:p>
    <w:p w14:paraId="1FBE4B2E" w14:textId="77777777" w:rsidR="009A416E" w:rsidRDefault="009A416E" w:rsidP="009A416E">
      <w:pPr>
        <w:jc w:val="center"/>
      </w:pPr>
    </w:p>
    <w:p w14:paraId="6256D65C" w14:textId="77777777" w:rsidR="009A416E" w:rsidRDefault="009A416E" w:rsidP="009A416E">
      <w:pPr>
        <w:jc w:val="center"/>
      </w:pPr>
    </w:p>
    <w:p w14:paraId="386A7F88" w14:textId="77777777" w:rsidR="009A416E" w:rsidRDefault="009A416E" w:rsidP="009A416E">
      <w:pPr>
        <w:jc w:val="center"/>
      </w:pPr>
    </w:p>
    <w:p w14:paraId="68AB64C3" w14:textId="77777777" w:rsidR="009A416E" w:rsidRDefault="009A416E" w:rsidP="009A416E">
      <w:pPr>
        <w:jc w:val="center"/>
      </w:pPr>
    </w:p>
    <w:p w14:paraId="12457D4F" w14:textId="77777777" w:rsidR="009A416E" w:rsidRDefault="009A416E" w:rsidP="009A416E">
      <w:pPr>
        <w:jc w:val="center"/>
      </w:pPr>
    </w:p>
    <w:p w14:paraId="0EE50BD4" w14:textId="77777777" w:rsidR="009A416E" w:rsidRDefault="009A416E" w:rsidP="009A416E">
      <w:pPr>
        <w:jc w:val="center"/>
      </w:pPr>
    </w:p>
    <w:p w14:paraId="04038C7A" w14:textId="77777777" w:rsidR="009A416E" w:rsidRDefault="009A416E" w:rsidP="009A416E">
      <w:pPr>
        <w:jc w:val="center"/>
      </w:pPr>
    </w:p>
    <w:p w14:paraId="1730CA3D" w14:textId="77777777" w:rsidR="009A416E" w:rsidRDefault="009A416E" w:rsidP="009A416E">
      <w:pPr>
        <w:jc w:val="center"/>
      </w:pPr>
    </w:p>
    <w:p w14:paraId="45CB3630" w14:textId="77777777" w:rsidR="009A416E" w:rsidRDefault="009A416E" w:rsidP="009A416E">
      <w:pPr>
        <w:jc w:val="center"/>
      </w:pPr>
    </w:p>
    <w:p w14:paraId="1FEAB9D7" w14:textId="77777777" w:rsidR="009A416E" w:rsidRDefault="009A416E" w:rsidP="009A416E">
      <w:pPr>
        <w:jc w:val="center"/>
      </w:pPr>
    </w:p>
    <w:p w14:paraId="0AE81DE3" w14:textId="77777777" w:rsidR="009A416E" w:rsidRDefault="009A416E" w:rsidP="009A416E">
      <w:pPr>
        <w:jc w:val="center"/>
      </w:pPr>
    </w:p>
    <w:p w14:paraId="05CF4A76" w14:textId="77777777" w:rsidR="009A416E" w:rsidRDefault="009A416E" w:rsidP="009A416E">
      <w:pPr>
        <w:jc w:val="center"/>
      </w:pPr>
    </w:p>
    <w:p w14:paraId="7C683ECB" w14:textId="77777777" w:rsidR="009A416E" w:rsidRDefault="009A416E" w:rsidP="009A416E">
      <w:pPr>
        <w:jc w:val="center"/>
      </w:pPr>
    </w:p>
    <w:p w14:paraId="463DFF36" w14:textId="77777777" w:rsidR="009A416E" w:rsidRDefault="009A416E" w:rsidP="009A416E">
      <w:pPr>
        <w:jc w:val="center"/>
      </w:pPr>
    </w:p>
    <w:p w14:paraId="5374920F" w14:textId="77777777" w:rsidR="009A416E" w:rsidRDefault="009A416E" w:rsidP="009A416E">
      <w:pPr>
        <w:jc w:val="center"/>
      </w:pPr>
    </w:p>
    <w:p w14:paraId="3A142251" w14:textId="77777777" w:rsidR="009A416E" w:rsidRDefault="009A416E" w:rsidP="009A416E">
      <w:pPr>
        <w:jc w:val="center"/>
      </w:pPr>
    </w:p>
    <w:p w14:paraId="3175413D" w14:textId="77777777" w:rsidR="009A416E" w:rsidRDefault="009A416E" w:rsidP="009A416E">
      <w:pPr>
        <w:jc w:val="center"/>
      </w:pPr>
    </w:p>
    <w:p w14:paraId="7A548365" w14:textId="77777777" w:rsidR="009A416E" w:rsidRDefault="009A416E" w:rsidP="009A416E">
      <w:pPr>
        <w:jc w:val="center"/>
      </w:pPr>
    </w:p>
    <w:p w14:paraId="1741A96A" w14:textId="77777777" w:rsidR="009A416E" w:rsidRDefault="009A416E" w:rsidP="009A416E">
      <w:pPr>
        <w:jc w:val="center"/>
      </w:pPr>
    </w:p>
    <w:p w14:paraId="4D0CF464" w14:textId="77777777" w:rsidR="009A416E" w:rsidRDefault="009A416E" w:rsidP="009A416E">
      <w:pPr>
        <w:jc w:val="center"/>
      </w:pPr>
    </w:p>
    <w:p w14:paraId="0508729A" w14:textId="77777777" w:rsidR="009A416E" w:rsidRDefault="009A416E" w:rsidP="009A416E">
      <w:pPr>
        <w:jc w:val="center"/>
      </w:pPr>
    </w:p>
    <w:p w14:paraId="3021425B" w14:textId="77777777" w:rsidR="009A416E" w:rsidRDefault="009A416E" w:rsidP="009A416E">
      <w:pPr>
        <w:jc w:val="center"/>
      </w:pPr>
    </w:p>
    <w:p w14:paraId="06FB70AF" w14:textId="77777777" w:rsidR="009A416E" w:rsidRDefault="009A416E" w:rsidP="009A416E">
      <w:pPr>
        <w:jc w:val="center"/>
      </w:pPr>
    </w:p>
    <w:p w14:paraId="771E91F5" w14:textId="77777777" w:rsidR="009A416E" w:rsidRDefault="009A416E" w:rsidP="009A416E">
      <w:pPr>
        <w:jc w:val="center"/>
      </w:pPr>
    </w:p>
    <w:p w14:paraId="6AD26088" w14:textId="77777777" w:rsidR="009A416E" w:rsidRDefault="009A416E" w:rsidP="009A416E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9A416E" w14:paraId="7C7927DB" w14:textId="77777777" w:rsidTr="00654728">
        <w:trPr>
          <w:trHeight w:val="432"/>
          <w:jc w:val="center"/>
        </w:trPr>
        <w:tc>
          <w:tcPr>
            <w:tcW w:w="918" w:type="dxa"/>
          </w:tcPr>
          <w:p w14:paraId="23CE3D44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A1116EC" w14:textId="77777777" w:rsidR="009A416E" w:rsidRPr="00D067B8" w:rsidRDefault="009A416E" w:rsidP="0065472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3CA91E92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3F06A1C7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9A416E" w14:paraId="5F59E046" w14:textId="77777777" w:rsidTr="00654728">
        <w:trPr>
          <w:trHeight w:val="432"/>
          <w:jc w:val="center"/>
        </w:trPr>
        <w:tc>
          <w:tcPr>
            <w:tcW w:w="918" w:type="dxa"/>
          </w:tcPr>
          <w:p w14:paraId="4EFAF139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0C04EA82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3A525B0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1A3AE12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24846C7A" w14:textId="77777777" w:rsidTr="00654728">
        <w:trPr>
          <w:trHeight w:val="432"/>
          <w:jc w:val="center"/>
        </w:trPr>
        <w:tc>
          <w:tcPr>
            <w:tcW w:w="918" w:type="dxa"/>
          </w:tcPr>
          <w:p w14:paraId="15FDC150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42EDD269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8ADD066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7F20B31D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0C36A872" w14:textId="77777777" w:rsidTr="00654728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0742516D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63A728E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B496EA7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B26D7EF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1CFBDDE1" w14:textId="77777777" w:rsidTr="00654728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E8CEDE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54EFFE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87B8D8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CAFA95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</w:tbl>
    <w:p w14:paraId="057BB99D" w14:textId="113DD52F" w:rsidR="009A416E" w:rsidRPr="005052EC" w:rsidRDefault="009A416E" w:rsidP="009A416E">
      <w:pPr>
        <w:jc w:val="center"/>
      </w:pPr>
      <w:r>
        <w:rPr>
          <w:b/>
        </w:rPr>
        <w:t xml:space="preserve">Week </w:t>
      </w:r>
      <w:r>
        <w:rPr>
          <w:b/>
        </w:rPr>
        <w:t>4:</w:t>
      </w:r>
      <w:r>
        <w:rPr>
          <w:b/>
        </w:rPr>
        <w:t xml:space="preserve"> ________</w:t>
      </w:r>
    </w:p>
    <w:p w14:paraId="768C6A56" w14:textId="77777777" w:rsidR="009A416E" w:rsidRDefault="009A416E" w:rsidP="009A416E">
      <w:pPr>
        <w:jc w:val="center"/>
      </w:pPr>
    </w:p>
    <w:p w14:paraId="03D86F30" w14:textId="77777777" w:rsidR="009A416E" w:rsidRDefault="009A416E" w:rsidP="009A416E">
      <w:pPr>
        <w:jc w:val="center"/>
      </w:pPr>
    </w:p>
    <w:p w14:paraId="212E475A" w14:textId="77777777" w:rsidR="009A416E" w:rsidRDefault="009A416E" w:rsidP="009A416E">
      <w:pPr>
        <w:jc w:val="center"/>
      </w:pPr>
    </w:p>
    <w:p w14:paraId="0774030B" w14:textId="77777777" w:rsidR="009A416E" w:rsidRDefault="009A416E" w:rsidP="009A416E">
      <w:pPr>
        <w:jc w:val="center"/>
      </w:pPr>
    </w:p>
    <w:p w14:paraId="08A56B15" w14:textId="77777777" w:rsidR="009A416E" w:rsidRDefault="009A416E" w:rsidP="009A416E">
      <w:pPr>
        <w:jc w:val="center"/>
      </w:pPr>
    </w:p>
    <w:p w14:paraId="4D09ACF1" w14:textId="77777777" w:rsidR="009A416E" w:rsidRDefault="009A416E" w:rsidP="009A416E">
      <w:pPr>
        <w:jc w:val="center"/>
      </w:pPr>
    </w:p>
    <w:p w14:paraId="073C68C1" w14:textId="77777777" w:rsidR="009A416E" w:rsidRDefault="009A416E" w:rsidP="009A416E">
      <w:pPr>
        <w:jc w:val="center"/>
      </w:pPr>
    </w:p>
    <w:p w14:paraId="338B675E" w14:textId="77777777" w:rsidR="009A416E" w:rsidRDefault="009A416E" w:rsidP="009A416E">
      <w:pPr>
        <w:jc w:val="center"/>
      </w:pPr>
    </w:p>
    <w:p w14:paraId="06093DEB" w14:textId="77777777" w:rsidR="009A416E" w:rsidRDefault="009A416E" w:rsidP="009A416E">
      <w:pPr>
        <w:jc w:val="center"/>
      </w:pPr>
    </w:p>
    <w:p w14:paraId="2B991FC3" w14:textId="77777777" w:rsidR="009A416E" w:rsidRDefault="009A416E" w:rsidP="009A416E">
      <w:pPr>
        <w:jc w:val="center"/>
      </w:pPr>
    </w:p>
    <w:p w14:paraId="2C6448F1" w14:textId="77777777" w:rsidR="009A416E" w:rsidRDefault="009A416E" w:rsidP="009A416E">
      <w:pPr>
        <w:jc w:val="center"/>
      </w:pPr>
    </w:p>
    <w:p w14:paraId="1E4F1BDF" w14:textId="77777777" w:rsidR="009A416E" w:rsidRDefault="009A416E" w:rsidP="009A416E">
      <w:pPr>
        <w:jc w:val="center"/>
      </w:pPr>
    </w:p>
    <w:p w14:paraId="5BECF714" w14:textId="77777777" w:rsidR="009A416E" w:rsidRDefault="009A416E" w:rsidP="009A416E">
      <w:pPr>
        <w:jc w:val="center"/>
      </w:pPr>
    </w:p>
    <w:p w14:paraId="2CCF9588" w14:textId="77777777" w:rsidR="009A416E" w:rsidRDefault="009A416E" w:rsidP="009A416E">
      <w:pPr>
        <w:jc w:val="center"/>
      </w:pPr>
    </w:p>
    <w:p w14:paraId="32A83F06" w14:textId="77777777" w:rsidR="009A416E" w:rsidRDefault="009A416E" w:rsidP="009A416E">
      <w:pPr>
        <w:jc w:val="center"/>
      </w:pPr>
    </w:p>
    <w:p w14:paraId="7B86A0FE" w14:textId="77777777" w:rsidR="009A416E" w:rsidRDefault="009A416E" w:rsidP="009A416E">
      <w:pPr>
        <w:jc w:val="center"/>
      </w:pPr>
    </w:p>
    <w:p w14:paraId="76DB2BFA" w14:textId="77777777" w:rsidR="009A416E" w:rsidRDefault="009A416E" w:rsidP="009A416E">
      <w:pPr>
        <w:jc w:val="center"/>
      </w:pPr>
    </w:p>
    <w:p w14:paraId="513311D3" w14:textId="77777777" w:rsidR="009A416E" w:rsidRDefault="009A416E" w:rsidP="009A416E">
      <w:pPr>
        <w:jc w:val="center"/>
      </w:pPr>
    </w:p>
    <w:p w14:paraId="2F3FBD2C" w14:textId="77777777" w:rsidR="009A416E" w:rsidRDefault="009A416E" w:rsidP="009A416E">
      <w:pPr>
        <w:jc w:val="center"/>
      </w:pPr>
    </w:p>
    <w:p w14:paraId="3B48FB94" w14:textId="77777777" w:rsidR="009A416E" w:rsidRDefault="009A416E" w:rsidP="009A416E">
      <w:pPr>
        <w:jc w:val="center"/>
      </w:pPr>
    </w:p>
    <w:p w14:paraId="79E83840" w14:textId="77777777" w:rsidR="009A416E" w:rsidRDefault="009A416E" w:rsidP="009A416E">
      <w:pPr>
        <w:jc w:val="center"/>
      </w:pPr>
    </w:p>
    <w:p w14:paraId="5CC2E722" w14:textId="77777777" w:rsidR="009A416E" w:rsidRDefault="009A416E" w:rsidP="009A416E">
      <w:pPr>
        <w:jc w:val="center"/>
      </w:pPr>
    </w:p>
    <w:p w14:paraId="3C29F52B" w14:textId="77777777" w:rsidR="009A416E" w:rsidRDefault="009A416E" w:rsidP="009A416E">
      <w:pPr>
        <w:jc w:val="center"/>
      </w:pPr>
    </w:p>
    <w:p w14:paraId="30AF4917" w14:textId="77777777" w:rsidR="009A416E" w:rsidRDefault="009A416E" w:rsidP="009A416E">
      <w:pPr>
        <w:jc w:val="center"/>
      </w:pPr>
    </w:p>
    <w:p w14:paraId="4F93C25C" w14:textId="77777777" w:rsidR="009A416E" w:rsidRDefault="009A416E" w:rsidP="009A416E">
      <w:pPr>
        <w:jc w:val="center"/>
      </w:pPr>
    </w:p>
    <w:p w14:paraId="72941671" w14:textId="77777777" w:rsidR="009A416E" w:rsidRDefault="009A416E" w:rsidP="009A416E">
      <w:pPr>
        <w:jc w:val="center"/>
      </w:pPr>
    </w:p>
    <w:p w14:paraId="362DD0C8" w14:textId="77777777" w:rsidR="009A416E" w:rsidRDefault="009A416E" w:rsidP="009A416E">
      <w:pPr>
        <w:jc w:val="center"/>
      </w:pPr>
    </w:p>
    <w:p w14:paraId="16AF5982" w14:textId="77777777" w:rsidR="009A416E" w:rsidRDefault="009A416E" w:rsidP="009A416E">
      <w:pPr>
        <w:jc w:val="center"/>
      </w:pPr>
    </w:p>
    <w:p w14:paraId="60098353" w14:textId="77777777" w:rsidR="009A416E" w:rsidRDefault="009A416E" w:rsidP="009A416E">
      <w:pPr>
        <w:jc w:val="center"/>
      </w:pPr>
    </w:p>
    <w:p w14:paraId="680002B5" w14:textId="77777777" w:rsidR="009A416E" w:rsidRDefault="009A416E" w:rsidP="009A416E">
      <w:pPr>
        <w:jc w:val="center"/>
      </w:pPr>
    </w:p>
    <w:p w14:paraId="6374C7BF" w14:textId="77777777" w:rsidR="009A416E" w:rsidRDefault="009A416E" w:rsidP="009A416E">
      <w:pPr>
        <w:jc w:val="center"/>
      </w:pPr>
    </w:p>
    <w:p w14:paraId="121FDD1B" w14:textId="77777777" w:rsidR="009A416E" w:rsidRDefault="009A416E" w:rsidP="009A416E">
      <w:pPr>
        <w:jc w:val="center"/>
      </w:pPr>
    </w:p>
    <w:p w14:paraId="6B720BCE" w14:textId="77777777" w:rsidR="009A416E" w:rsidRDefault="009A416E" w:rsidP="009A416E">
      <w:pPr>
        <w:jc w:val="center"/>
      </w:pPr>
    </w:p>
    <w:p w14:paraId="113BC41E" w14:textId="77777777" w:rsidR="009A416E" w:rsidRDefault="009A416E" w:rsidP="009A416E">
      <w:pPr>
        <w:jc w:val="center"/>
      </w:pPr>
    </w:p>
    <w:p w14:paraId="3CDF6420" w14:textId="77777777" w:rsidR="009A416E" w:rsidRDefault="009A416E" w:rsidP="009A416E">
      <w:pPr>
        <w:jc w:val="center"/>
      </w:pPr>
    </w:p>
    <w:p w14:paraId="6111066D" w14:textId="77777777" w:rsidR="009A416E" w:rsidRDefault="009A416E" w:rsidP="009A416E">
      <w:pPr>
        <w:jc w:val="center"/>
      </w:pPr>
    </w:p>
    <w:p w14:paraId="65306587" w14:textId="77777777" w:rsidR="009A416E" w:rsidRDefault="009A416E" w:rsidP="009A416E">
      <w:pPr>
        <w:jc w:val="center"/>
      </w:pPr>
    </w:p>
    <w:p w14:paraId="0CB3D565" w14:textId="77777777" w:rsidR="009A416E" w:rsidRDefault="009A416E" w:rsidP="009A416E">
      <w:pPr>
        <w:jc w:val="center"/>
      </w:pPr>
    </w:p>
    <w:p w14:paraId="6A0E4600" w14:textId="77777777" w:rsidR="009A416E" w:rsidRDefault="009A416E" w:rsidP="009A416E">
      <w:pPr>
        <w:jc w:val="center"/>
      </w:pPr>
    </w:p>
    <w:p w14:paraId="40A064B0" w14:textId="77777777" w:rsidR="009A416E" w:rsidRDefault="009A416E" w:rsidP="009A416E">
      <w:pPr>
        <w:jc w:val="center"/>
      </w:pPr>
    </w:p>
    <w:p w14:paraId="644382FC" w14:textId="77777777" w:rsidR="009A416E" w:rsidRDefault="009A416E" w:rsidP="009A416E">
      <w:pPr>
        <w:jc w:val="center"/>
      </w:pPr>
    </w:p>
    <w:p w14:paraId="0D04EF97" w14:textId="77777777" w:rsidR="009A416E" w:rsidRDefault="009A416E" w:rsidP="009A416E">
      <w:pPr>
        <w:jc w:val="center"/>
      </w:pPr>
    </w:p>
    <w:p w14:paraId="116838DE" w14:textId="77777777" w:rsidR="009A416E" w:rsidRDefault="009A416E" w:rsidP="009A416E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9A416E" w14:paraId="75E9F2E0" w14:textId="77777777" w:rsidTr="00654728">
        <w:trPr>
          <w:trHeight w:val="432"/>
          <w:jc w:val="center"/>
        </w:trPr>
        <w:tc>
          <w:tcPr>
            <w:tcW w:w="918" w:type="dxa"/>
          </w:tcPr>
          <w:p w14:paraId="665A5B49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36CFA07" w14:textId="77777777" w:rsidR="009A416E" w:rsidRPr="00D067B8" w:rsidRDefault="009A416E" w:rsidP="0065472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76C0B7B4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5A547A70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9A416E" w14:paraId="187EBA0C" w14:textId="77777777" w:rsidTr="00654728">
        <w:trPr>
          <w:trHeight w:val="432"/>
          <w:jc w:val="center"/>
        </w:trPr>
        <w:tc>
          <w:tcPr>
            <w:tcW w:w="918" w:type="dxa"/>
          </w:tcPr>
          <w:p w14:paraId="2B177390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3DB91C47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17E95C8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7044BFCB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1C34A3E6" w14:textId="77777777" w:rsidTr="00654728">
        <w:trPr>
          <w:trHeight w:val="432"/>
          <w:jc w:val="center"/>
        </w:trPr>
        <w:tc>
          <w:tcPr>
            <w:tcW w:w="918" w:type="dxa"/>
          </w:tcPr>
          <w:p w14:paraId="50B42192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2978B542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6CE68F0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79C8F5D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35A1D601" w14:textId="77777777" w:rsidTr="00654728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2A80827A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F1A4695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E1287D0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7F10D8E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541FCC6F" w14:textId="77777777" w:rsidTr="00654728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9BC0E7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441DE9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3C2BC4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67D9EA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</w:tbl>
    <w:p w14:paraId="0C282E64" w14:textId="0A690674" w:rsidR="009A416E" w:rsidRPr="005052EC" w:rsidRDefault="009A416E" w:rsidP="009A416E">
      <w:pPr>
        <w:jc w:val="center"/>
      </w:pPr>
      <w:r>
        <w:rPr>
          <w:b/>
        </w:rPr>
        <w:t xml:space="preserve">Week </w:t>
      </w:r>
      <w:r>
        <w:rPr>
          <w:b/>
        </w:rPr>
        <w:t>5</w:t>
      </w:r>
      <w:r>
        <w:rPr>
          <w:b/>
        </w:rPr>
        <w:t>: ________</w:t>
      </w:r>
    </w:p>
    <w:p w14:paraId="7C885C49" w14:textId="77777777" w:rsidR="009A416E" w:rsidRDefault="009A416E" w:rsidP="009A416E">
      <w:pPr>
        <w:jc w:val="center"/>
      </w:pPr>
    </w:p>
    <w:p w14:paraId="164951EF" w14:textId="77777777" w:rsidR="009A416E" w:rsidRDefault="009A416E" w:rsidP="009A416E">
      <w:pPr>
        <w:jc w:val="center"/>
      </w:pPr>
    </w:p>
    <w:p w14:paraId="15D90994" w14:textId="77777777" w:rsidR="009A416E" w:rsidRDefault="009A416E" w:rsidP="009A416E">
      <w:pPr>
        <w:jc w:val="center"/>
      </w:pPr>
    </w:p>
    <w:p w14:paraId="42513EBE" w14:textId="77777777" w:rsidR="009A416E" w:rsidRDefault="009A416E" w:rsidP="009A416E">
      <w:pPr>
        <w:jc w:val="center"/>
      </w:pPr>
    </w:p>
    <w:p w14:paraId="41E0DFE8" w14:textId="77777777" w:rsidR="009A416E" w:rsidRDefault="009A416E" w:rsidP="009A416E">
      <w:pPr>
        <w:jc w:val="center"/>
      </w:pPr>
    </w:p>
    <w:p w14:paraId="6AFA9BCC" w14:textId="77777777" w:rsidR="009A416E" w:rsidRDefault="009A416E" w:rsidP="009A416E">
      <w:pPr>
        <w:jc w:val="center"/>
      </w:pPr>
    </w:p>
    <w:p w14:paraId="2B37DD1E" w14:textId="77777777" w:rsidR="009A416E" w:rsidRDefault="009A416E" w:rsidP="009A416E">
      <w:pPr>
        <w:jc w:val="center"/>
      </w:pPr>
    </w:p>
    <w:p w14:paraId="192A930E" w14:textId="77777777" w:rsidR="009A416E" w:rsidRDefault="009A416E" w:rsidP="009A416E">
      <w:pPr>
        <w:jc w:val="center"/>
      </w:pPr>
    </w:p>
    <w:p w14:paraId="11583AAF" w14:textId="77777777" w:rsidR="009A416E" w:rsidRDefault="009A416E" w:rsidP="009A416E">
      <w:pPr>
        <w:jc w:val="center"/>
      </w:pPr>
    </w:p>
    <w:p w14:paraId="00D000B4" w14:textId="77777777" w:rsidR="009A416E" w:rsidRDefault="009A416E" w:rsidP="009A416E">
      <w:pPr>
        <w:jc w:val="center"/>
      </w:pPr>
    </w:p>
    <w:p w14:paraId="46B7A48D" w14:textId="77777777" w:rsidR="009A416E" w:rsidRDefault="009A416E" w:rsidP="009A416E">
      <w:pPr>
        <w:jc w:val="center"/>
      </w:pPr>
    </w:p>
    <w:p w14:paraId="0E3080AE" w14:textId="77777777" w:rsidR="009A416E" w:rsidRDefault="009A416E" w:rsidP="009A416E">
      <w:pPr>
        <w:jc w:val="center"/>
      </w:pPr>
    </w:p>
    <w:p w14:paraId="75C54EC7" w14:textId="77777777" w:rsidR="009A416E" w:rsidRDefault="009A416E" w:rsidP="009A416E">
      <w:pPr>
        <w:jc w:val="center"/>
      </w:pPr>
    </w:p>
    <w:p w14:paraId="2D6C11A5" w14:textId="77777777" w:rsidR="009A416E" w:rsidRDefault="009A416E" w:rsidP="009A416E">
      <w:pPr>
        <w:jc w:val="center"/>
      </w:pPr>
    </w:p>
    <w:p w14:paraId="25EDA941" w14:textId="77777777" w:rsidR="009A416E" w:rsidRDefault="009A416E" w:rsidP="009A416E">
      <w:pPr>
        <w:jc w:val="center"/>
      </w:pPr>
    </w:p>
    <w:p w14:paraId="2982F2F0" w14:textId="77777777" w:rsidR="009A416E" w:rsidRDefault="009A416E" w:rsidP="009A416E">
      <w:pPr>
        <w:jc w:val="center"/>
      </w:pPr>
    </w:p>
    <w:p w14:paraId="1FAEB03D" w14:textId="77777777" w:rsidR="009A416E" w:rsidRDefault="009A416E" w:rsidP="009A416E">
      <w:pPr>
        <w:jc w:val="center"/>
      </w:pPr>
    </w:p>
    <w:p w14:paraId="0BABDFD7" w14:textId="77777777" w:rsidR="009A416E" w:rsidRDefault="009A416E" w:rsidP="009A416E">
      <w:pPr>
        <w:jc w:val="center"/>
      </w:pPr>
    </w:p>
    <w:p w14:paraId="5BB7001D" w14:textId="77777777" w:rsidR="009A416E" w:rsidRDefault="009A416E" w:rsidP="009A416E">
      <w:pPr>
        <w:jc w:val="center"/>
      </w:pPr>
    </w:p>
    <w:p w14:paraId="168C3D8B" w14:textId="77777777" w:rsidR="009A416E" w:rsidRDefault="009A416E" w:rsidP="009A416E">
      <w:pPr>
        <w:jc w:val="center"/>
      </w:pPr>
    </w:p>
    <w:p w14:paraId="1D21AB48" w14:textId="77777777" w:rsidR="009A416E" w:rsidRDefault="009A416E" w:rsidP="009A416E">
      <w:pPr>
        <w:jc w:val="center"/>
      </w:pPr>
    </w:p>
    <w:p w14:paraId="2FB49BF5" w14:textId="77777777" w:rsidR="009A416E" w:rsidRDefault="009A416E" w:rsidP="009A416E">
      <w:pPr>
        <w:jc w:val="center"/>
      </w:pPr>
    </w:p>
    <w:p w14:paraId="3ECFE5B0" w14:textId="77777777" w:rsidR="009A416E" w:rsidRDefault="009A416E" w:rsidP="009A416E">
      <w:pPr>
        <w:jc w:val="center"/>
      </w:pPr>
    </w:p>
    <w:p w14:paraId="48AB690E" w14:textId="77777777" w:rsidR="009A416E" w:rsidRDefault="009A416E" w:rsidP="009A416E">
      <w:pPr>
        <w:jc w:val="center"/>
      </w:pPr>
    </w:p>
    <w:p w14:paraId="72EA08F0" w14:textId="77777777" w:rsidR="009A416E" w:rsidRDefault="009A416E" w:rsidP="009A416E">
      <w:pPr>
        <w:jc w:val="center"/>
      </w:pPr>
    </w:p>
    <w:p w14:paraId="1765CAA3" w14:textId="77777777" w:rsidR="009A416E" w:rsidRDefault="009A416E" w:rsidP="009A416E">
      <w:pPr>
        <w:jc w:val="center"/>
      </w:pPr>
    </w:p>
    <w:p w14:paraId="371B94D3" w14:textId="77777777" w:rsidR="009A416E" w:rsidRDefault="009A416E" w:rsidP="009A416E">
      <w:pPr>
        <w:jc w:val="center"/>
      </w:pPr>
    </w:p>
    <w:p w14:paraId="382932AD" w14:textId="77777777" w:rsidR="009A416E" w:rsidRDefault="009A416E" w:rsidP="009A416E">
      <w:pPr>
        <w:jc w:val="center"/>
      </w:pPr>
    </w:p>
    <w:p w14:paraId="1F89F064" w14:textId="77777777" w:rsidR="009A416E" w:rsidRDefault="009A416E" w:rsidP="009A416E">
      <w:pPr>
        <w:jc w:val="center"/>
      </w:pPr>
    </w:p>
    <w:p w14:paraId="09D7E221" w14:textId="77777777" w:rsidR="009A416E" w:rsidRDefault="009A416E" w:rsidP="009A416E">
      <w:pPr>
        <w:jc w:val="center"/>
      </w:pPr>
    </w:p>
    <w:p w14:paraId="3A0ACF80" w14:textId="77777777" w:rsidR="009A416E" w:rsidRDefault="009A416E" w:rsidP="009A416E">
      <w:pPr>
        <w:jc w:val="center"/>
      </w:pPr>
    </w:p>
    <w:p w14:paraId="4BC72E3A" w14:textId="77777777" w:rsidR="009A416E" w:rsidRDefault="009A416E" w:rsidP="009A416E">
      <w:pPr>
        <w:jc w:val="center"/>
      </w:pPr>
    </w:p>
    <w:p w14:paraId="334540E9" w14:textId="77777777" w:rsidR="009A416E" w:rsidRDefault="009A416E" w:rsidP="009A416E">
      <w:pPr>
        <w:jc w:val="center"/>
      </w:pPr>
    </w:p>
    <w:p w14:paraId="02D7FC52" w14:textId="77777777" w:rsidR="009A416E" w:rsidRDefault="009A416E" w:rsidP="009A416E">
      <w:pPr>
        <w:jc w:val="center"/>
      </w:pPr>
    </w:p>
    <w:p w14:paraId="32F788D1" w14:textId="77777777" w:rsidR="009A416E" w:rsidRDefault="009A416E" w:rsidP="009A416E">
      <w:pPr>
        <w:jc w:val="center"/>
      </w:pPr>
    </w:p>
    <w:p w14:paraId="5D488827" w14:textId="77777777" w:rsidR="009A416E" w:rsidRDefault="009A416E" w:rsidP="009A416E">
      <w:pPr>
        <w:jc w:val="center"/>
      </w:pPr>
    </w:p>
    <w:p w14:paraId="429C22EC" w14:textId="77777777" w:rsidR="009A416E" w:rsidRDefault="009A416E" w:rsidP="009A416E">
      <w:pPr>
        <w:jc w:val="center"/>
      </w:pPr>
    </w:p>
    <w:p w14:paraId="7AF4A101" w14:textId="77777777" w:rsidR="009A416E" w:rsidRDefault="009A416E" w:rsidP="009A416E">
      <w:pPr>
        <w:jc w:val="center"/>
      </w:pPr>
    </w:p>
    <w:p w14:paraId="15D1AB70" w14:textId="77777777" w:rsidR="009A416E" w:rsidRDefault="009A416E" w:rsidP="009A416E">
      <w:pPr>
        <w:jc w:val="center"/>
      </w:pPr>
    </w:p>
    <w:p w14:paraId="27AA95C5" w14:textId="77777777" w:rsidR="009A416E" w:rsidRDefault="009A416E" w:rsidP="009A416E">
      <w:pPr>
        <w:jc w:val="center"/>
      </w:pPr>
    </w:p>
    <w:p w14:paraId="5640753D" w14:textId="77777777" w:rsidR="009A416E" w:rsidRDefault="009A416E" w:rsidP="009A416E">
      <w:pPr>
        <w:jc w:val="center"/>
      </w:pPr>
    </w:p>
    <w:p w14:paraId="01DE9ABA" w14:textId="77777777" w:rsidR="009A416E" w:rsidRDefault="009A416E" w:rsidP="009A416E">
      <w:pPr>
        <w:jc w:val="center"/>
      </w:pPr>
    </w:p>
    <w:p w14:paraId="53E284D2" w14:textId="77777777" w:rsidR="009A416E" w:rsidRDefault="009A416E" w:rsidP="009A416E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9A416E" w14:paraId="753F56A4" w14:textId="77777777" w:rsidTr="00654728">
        <w:trPr>
          <w:trHeight w:val="432"/>
          <w:jc w:val="center"/>
        </w:trPr>
        <w:tc>
          <w:tcPr>
            <w:tcW w:w="918" w:type="dxa"/>
          </w:tcPr>
          <w:p w14:paraId="340E4F6C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409B8A1" w14:textId="77777777" w:rsidR="009A416E" w:rsidRPr="00D067B8" w:rsidRDefault="009A416E" w:rsidP="0065472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23FCBC86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31D937D3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9A416E" w14:paraId="211019E1" w14:textId="77777777" w:rsidTr="00654728">
        <w:trPr>
          <w:trHeight w:val="432"/>
          <w:jc w:val="center"/>
        </w:trPr>
        <w:tc>
          <w:tcPr>
            <w:tcW w:w="918" w:type="dxa"/>
          </w:tcPr>
          <w:p w14:paraId="19EBCC3D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060700FA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5BD2EDE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5BBCF64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7AB0C651" w14:textId="77777777" w:rsidTr="00654728">
        <w:trPr>
          <w:trHeight w:val="432"/>
          <w:jc w:val="center"/>
        </w:trPr>
        <w:tc>
          <w:tcPr>
            <w:tcW w:w="918" w:type="dxa"/>
          </w:tcPr>
          <w:p w14:paraId="01BD8B75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5F9BBC40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7491DEA8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B17CA18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5B76192B" w14:textId="77777777" w:rsidTr="00654728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6AB51C31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1076CED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4EA93DE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6378856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5EBD0744" w14:textId="77777777" w:rsidTr="00654728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B05CDD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E766BE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5D8CC5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EE443F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</w:tbl>
    <w:p w14:paraId="7A293C58" w14:textId="50C34532" w:rsidR="009A416E" w:rsidRPr="005052EC" w:rsidRDefault="009A416E" w:rsidP="009A416E">
      <w:pPr>
        <w:jc w:val="center"/>
      </w:pPr>
      <w:r>
        <w:rPr>
          <w:b/>
        </w:rPr>
        <w:t xml:space="preserve">Week </w:t>
      </w:r>
      <w:r>
        <w:rPr>
          <w:b/>
        </w:rPr>
        <w:t>5</w:t>
      </w:r>
      <w:r>
        <w:rPr>
          <w:b/>
        </w:rPr>
        <w:t>: ________</w:t>
      </w:r>
    </w:p>
    <w:p w14:paraId="1AFD029E" w14:textId="77777777" w:rsidR="009A416E" w:rsidRDefault="009A416E" w:rsidP="009A416E">
      <w:pPr>
        <w:jc w:val="center"/>
      </w:pPr>
    </w:p>
    <w:p w14:paraId="775A2A9B" w14:textId="77777777" w:rsidR="009A416E" w:rsidRDefault="009A416E" w:rsidP="009A416E">
      <w:pPr>
        <w:jc w:val="center"/>
      </w:pPr>
    </w:p>
    <w:p w14:paraId="592179E3" w14:textId="77777777" w:rsidR="009A416E" w:rsidRDefault="009A416E" w:rsidP="009A416E">
      <w:pPr>
        <w:jc w:val="center"/>
      </w:pPr>
    </w:p>
    <w:p w14:paraId="744DE3C9" w14:textId="77777777" w:rsidR="009A416E" w:rsidRDefault="009A416E" w:rsidP="009A416E">
      <w:pPr>
        <w:jc w:val="center"/>
      </w:pPr>
    </w:p>
    <w:p w14:paraId="6B288C8E" w14:textId="77777777" w:rsidR="009A416E" w:rsidRDefault="009A416E" w:rsidP="009A416E">
      <w:pPr>
        <w:jc w:val="center"/>
      </w:pPr>
    </w:p>
    <w:p w14:paraId="0DA50B11" w14:textId="77777777" w:rsidR="009A416E" w:rsidRDefault="009A416E" w:rsidP="009A416E">
      <w:pPr>
        <w:jc w:val="center"/>
      </w:pPr>
    </w:p>
    <w:p w14:paraId="0FA638CF" w14:textId="77777777" w:rsidR="009A416E" w:rsidRDefault="009A416E" w:rsidP="009A416E">
      <w:pPr>
        <w:jc w:val="center"/>
      </w:pPr>
    </w:p>
    <w:p w14:paraId="76DE286D" w14:textId="77777777" w:rsidR="009A416E" w:rsidRDefault="009A416E" w:rsidP="009A416E">
      <w:pPr>
        <w:jc w:val="center"/>
      </w:pPr>
    </w:p>
    <w:p w14:paraId="43C1C586" w14:textId="77777777" w:rsidR="009A416E" w:rsidRDefault="009A416E" w:rsidP="009A416E">
      <w:pPr>
        <w:jc w:val="center"/>
      </w:pPr>
    </w:p>
    <w:p w14:paraId="7BC37D1E" w14:textId="77777777" w:rsidR="009A416E" w:rsidRDefault="009A416E" w:rsidP="009A416E">
      <w:pPr>
        <w:jc w:val="center"/>
      </w:pPr>
    </w:p>
    <w:p w14:paraId="15A3E721" w14:textId="77777777" w:rsidR="009A416E" w:rsidRDefault="009A416E" w:rsidP="009A416E">
      <w:pPr>
        <w:jc w:val="center"/>
      </w:pPr>
    </w:p>
    <w:p w14:paraId="4BE6A0CC" w14:textId="77777777" w:rsidR="009A416E" w:rsidRDefault="009A416E" w:rsidP="009A416E">
      <w:pPr>
        <w:jc w:val="center"/>
      </w:pPr>
    </w:p>
    <w:p w14:paraId="69B39AB5" w14:textId="77777777" w:rsidR="009A416E" w:rsidRDefault="009A416E" w:rsidP="009A416E">
      <w:pPr>
        <w:jc w:val="center"/>
      </w:pPr>
    </w:p>
    <w:p w14:paraId="2A430179" w14:textId="77777777" w:rsidR="009A416E" w:rsidRDefault="009A416E" w:rsidP="009A416E">
      <w:pPr>
        <w:jc w:val="center"/>
      </w:pPr>
    </w:p>
    <w:p w14:paraId="679C5220" w14:textId="77777777" w:rsidR="009A416E" w:rsidRDefault="009A416E" w:rsidP="009A416E">
      <w:pPr>
        <w:jc w:val="center"/>
      </w:pPr>
    </w:p>
    <w:p w14:paraId="7307874A" w14:textId="77777777" w:rsidR="009A416E" w:rsidRDefault="009A416E" w:rsidP="009A416E">
      <w:pPr>
        <w:jc w:val="center"/>
      </w:pPr>
    </w:p>
    <w:p w14:paraId="02DE10C8" w14:textId="77777777" w:rsidR="009A416E" w:rsidRDefault="009A416E" w:rsidP="009A416E">
      <w:pPr>
        <w:jc w:val="center"/>
      </w:pPr>
    </w:p>
    <w:p w14:paraId="1C36758A" w14:textId="77777777" w:rsidR="009A416E" w:rsidRDefault="009A416E" w:rsidP="009A416E">
      <w:pPr>
        <w:jc w:val="center"/>
      </w:pPr>
    </w:p>
    <w:p w14:paraId="70480167" w14:textId="77777777" w:rsidR="009A416E" w:rsidRDefault="009A416E" w:rsidP="009A416E">
      <w:pPr>
        <w:jc w:val="center"/>
      </w:pPr>
    </w:p>
    <w:p w14:paraId="156ACE32" w14:textId="77777777" w:rsidR="009A416E" w:rsidRDefault="009A416E" w:rsidP="009A416E">
      <w:pPr>
        <w:jc w:val="center"/>
      </w:pPr>
    </w:p>
    <w:p w14:paraId="3D751EB8" w14:textId="77777777" w:rsidR="009A416E" w:rsidRDefault="009A416E" w:rsidP="009A416E">
      <w:pPr>
        <w:jc w:val="center"/>
      </w:pPr>
    </w:p>
    <w:p w14:paraId="5128486B" w14:textId="77777777" w:rsidR="009A416E" w:rsidRDefault="009A416E" w:rsidP="009A416E">
      <w:pPr>
        <w:jc w:val="center"/>
      </w:pPr>
    </w:p>
    <w:p w14:paraId="116F06F8" w14:textId="77777777" w:rsidR="009A416E" w:rsidRDefault="009A416E" w:rsidP="009A416E">
      <w:pPr>
        <w:jc w:val="center"/>
      </w:pPr>
    </w:p>
    <w:p w14:paraId="6B6B0041" w14:textId="77777777" w:rsidR="009A416E" w:rsidRDefault="009A416E" w:rsidP="009A416E">
      <w:pPr>
        <w:jc w:val="center"/>
      </w:pPr>
    </w:p>
    <w:p w14:paraId="02F5A53E" w14:textId="77777777" w:rsidR="009A416E" w:rsidRDefault="009A416E" w:rsidP="009A416E">
      <w:pPr>
        <w:jc w:val="center"/>
      </w:pPr>
    </w:p>
    <w:p w14:paraId="24D0F718" w14:textId="77777777" w:rsidR="009A416E" w:rsidRDefault="009A416E" w:rsidP="009A416E">
      <w:pPr>
        <w:jc w:val="center"/>
      </w:pPr>
    </w:p>
    <w:p w14:paraId="7FA416B4" w14:textId="77777777" w:rsidR="009A416E" w:rsidRDefault="009A416E" w:rsidP="009A416E">
      <w:pPr>
        <w:jc w:val="center"/>
      </w:pPr>
    </w:p>
    <w:p w14:paraId="5507F711" w14:textId="77777777" w:rsidR="009A416E" w:rsidRDefault="009A416E" w:rsidP="009A416E">
      <w:pPr>
        <w:jc w:val="center"/>
      </w:pPr>
    </w:p>
    <w:p w14:paraId="2D9E34CC" w14:textId="77777777" w:rsidR="009A416E" w:rsidRDefault="009A416E" w:rsidP="009A416E">
      <w:pPr>
        <w:jc w:val="center"/>
      </w:pPr>
    </w:p>
    <w:p w14:paraId="295C45FC" w14:textId="77777777" w:rsidR="009A416E" w:rsidRDefault="009A416E" w:rsidP="009A416E">
      <w:pPr>
        <w:jc w:val="center"/>
      </w:pPr>
    </w:p>
    <w:p w14:paraId="53F5A026" w14:textId="77777777" w:rsidR="009A416E" w:rsidRDefault="009A416E" w:rsidP="009A416E">
      <w:pPr>
        <w:jc w:val="center"/>
      </w:pPr>
    </w:p>
    <w:p w14:paraId="110DB636" w14:textId="77777777" w:rsidR="009A416E" w:rsidRDefault="009A416E" w:rsidP="009A416E">
      <w:pPr>
        <w:jc w:val="center"/>
      </w:pPr>
    </w:p>
    <w:p w14:paraId="5613F861" w14:textId="77777777" w:rsidR="009A416E" w:rsidRDefault="009A416E" w:rsidP="009A416E">
      <w:pPr>
        <w:jc w:val="center"/>
      </w:pPr>
    </w:p>
    <w:p w14:paraId="572C7502" w14:textId="77777777" w:rsidR="009A416E" w:rsidRDefault="009A416E" w:rsidP="009A416E">
      <w:pPr>
        <w:jc w:val="center"/>
      </w:pPr>
    </w:p>
    <w:p w14:paraId="5F91AA69" w14:textId="77777777" w:rsidR="009A416E" w:rsidRDefault="009A416E" w:rsidP="009A416E">
      <w:pPr>
        <w:jc w:val="center"/>
      </w:pPr>
    </w:p>
    <w:p w14:paraId="7243726E" w14:textId="77777777" w:rsidR="009A416E" w:rsidRDefault="009A416E" w:rsidP="009A416E">
      <w:pPr>
        <w:jc w:val="center"/>
      </w:pPr>
    </w:p>
    <w:p w14:paraId="64C5B136" w14:textId="77777777" w:rsidR="009A416E" w:rsidRDefault="009A416E" w:rsidP="009A416E">
      <w:pPr>
        <w:jc w:val="center"/>
      </w:pPr>
    </w:p>
    <w:p w14:paraId="3144EA94" w14:textId="77777777" w:rsidR="009A416E" w:rsidRDefault="009A416E" w:rsidP="009A416E">
      <w:pPr>
        <w:jc w:val="center"/>
      </w:pPr>
    </w:p>
    <w:p w14:paraId="3BE80B7A" w14:textId="77777777" w:rsidR="009A416E" w:rsidRDefault="009A416E" w:rsidP="009A416E">
      <w:pPr>
        <w:jc w:val="center"/>
      </w:pPr>
    </w:p>
    <w:p w14:paraId="500D2DBF" w14:textId="77777777" w:rsidR="009A416E" w:rsidRDefault="009A416E" w:rsidP="009A416E">
      <w:pPr>
        <w:jc w:val="center"/>
      </w:pPr>
    </w:p>
    <w:p w14:paraId="7BC98E6D" w14:textId="77777777" w:rsidR="009A416E" w:rsidRDefault="009A416E" w:rsidP="009A416E">
      <w:pPr>
        <w:jc w:val="center"/>
      </w:pPr>
      <w:bookmarkStart w:id="0" w:name="_GoBack"/>
      <w:bookmarkEnd w:id="0"/>
    </w:p>
    <w:p w14:paraId="24A0DDD7" w14:textId="77777777" w:rsidR="009A416E" w:rsidRDefault="009A416E" w:rsidP="009A416E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9A416E" w14:paraId="53F7AF33" w14:textId="77777777" w:rsidTr="00654728">
        <w:trPr>
          <w:trHeight w:val="432"/>
          <w:jc w:val="center"/>
        </w:trPr>
        <w:tc>
          <w:tcPr>
            <w:tcW w:w="918" w:type="dxa"/>
          </w:tcPr>
          <w:p w14:paraId="4A6B58B2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3368B78" w14:textId="77777777" w:rsidR="009A416E" w:rsidRPr="00D067B8" w:rsidRDefault="009A416E" w:rsidP="0065472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2E91362A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13D7AC3F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9A416E" w14:paraId="0EAD7695" w14:textId="77777777" w:rsidTr="00654728">
        <w:trPr>
          <w:trHeight w:val="432"/>
          <w:jc w:val="center"/>
        </w:trPr>
        <w:tc>
          <w:tcPr>
            <w:tcW w:w="918" w:type="dxa"/>
          </w:tcPr>
          <w:p w14:paraId="600907D9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557F053E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4F90D91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18A38AF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5E5B2F32" w14:textId="77777777" w:rsidTr="00654728">
        <w:trPr>
          <w:trHeight w:val="432"/>
          <w:jc w:val="center"/>
        </w:trPr>
        <w:tc>
          <w:tcPr>
            <w:tcW w:w="918" w:type="dxa"/>
          </w:tcPr>
          <w:p w14:paraId="2FAADFE9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495CC6CF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743D2E3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FFE0037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4AD60EFD" w14:textId="77777777" w:rsidTr="00654728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6B2E7C9C" w14:textId="77777777" w:rsidR="009A416E" w:rsidRPr="00D067B8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716F58A4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7A8820A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76919A36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  <w:tr w:rsidR="009A416E" w14:paraId="57054CF6" w14:textId="77777777" w:rsidTr="00654728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09E60A" w14:textId="77777777" w:rsidR="009A416E" w:rsidRDefault="009A416E" w:rsidP="0065472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CAD736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AF1AB1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9FDD9A" w14:textId="77777777" w:rsidR="009A416E" w:rsidRPr="00D067B8" w:rsidRDefault="009A416E" w:rsidP="00654728">
            <w:pPr>
              <w:rPr>
                <w:b/>
                <w:sz w:val="16"/>
              </w:rPr>
            </w:pPr>
          </w:p>
        </w:tc>
      </w:tr>
    </w:tbl>
    <w:p w14:paraId="2DC360F7" w14:textId="7A29A3C8" w:rsidR="00041081" w:rsidRPr="00140519" w:rsidRDefault="00041081" w:rsidP="009A416E">
      <w:pPr>
        <w:rPr>
          <w:b/>
          <w:sz w:val="21"/>
        </w:rPr>
      </w:pPr>
    </w:p>
    <w:sectPr w:rsidR="00041081" w:rsidRPr="00140519" w:rsidSect="005052EC">
      <w:pgSz w:w="12240" w:h="15840"/>
      <w:pgMar w:top="288" w:right="288" w:bottom="288" w:left="288" w:header="720" w:footer="720" w:gutter="0"/>
      <w:cols w:num="2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szQxMTM3NDIxMLJQ0lEKTi0uzszPAykwrAUAiPJL8iwAAAA="/>
  </w:docVars>
  <w:rsids>
    <w:rsidRoot w:val="00041081"/>
    <w:rsid w:val="00006C5A"/>
    <w:rsid w:val="00041081"/>
    <w:rsid w:val="00140519"/>
    <w:rsid w:val="00414C3F"/>
    <w:rsid w:val="004B0FBA"/>
    <w:rsid w:val="005052EC"/>
    <w:rsid w:val="00580CAB"/>
    <w:rsid w:val="007D27F5"/>
    <w:rsid w:val="008C0E4C"/>
    <w:rsid w:val="009A2472"/>
    <w:rsid w:val="009A416E"/>
    <w:rsid w:val="00A9651B"/>
    <w:rsid w:val="00BB6B32"/>
    <w:rsid w:val="00D067B8"/>
    <w:rsid w:val="00EF149B"/>
    <w:rsid w:val="00FF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CD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Good</dc:creator>
  <cp:lastModifiedBy>Mike Good</cp:lastModifiedBy>
  <cp:revision>2</cp:revision>
  <cp:lastPrinted>2017-06-06T14:39:00Z</cp:lastPrinted>
  <dcterms:created xsi:type="dcterms:W3CDTF">2017-06-06T15:06:00Z</dcterms:created>
  <dcterms:modified xsi:type="dcterms:W3CDTF">2017-06-06T15:06:00Z</dcterms:modified>
</cp:coreProperties>
</file>